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C3B2A" w14:textId="77777777" w:rsidR="007B7AA1" w:rsidRPr="00FA45EE" w:rsidRDefault="00211FCE" w:rsidP="00902129">
      <w:pPr>
        <w:pStyle w:val="Heading1"/>
        <w:spacing w:before="3000"/>
      </w:pPr>
      <w:r w:rsidRPr="00FA45EE">
        <w:t xml:space="preserve">MAT 243 Project </w:t>
      </w:r>
      <w:r w:rsidR="009F5AF4">
        <w:t>Three</w:t>
      </w:r>
      <w:r w:rsidRPr="00FA45EE">
        <w:t xml:space="preserve"> Summary Report</w:t>
      </w:r>
    </w:p>
    <w:p w14:paraId="3FD6C074" w14:textId="77777777" w:rsidR="00FA45EE" w:rsidRPr="00FA45EE" w:rsidRDefault="00FA45EE" w:rsidP="00FA45EE">
      <w:pPr>
        <w:suppressAutoHyphens/>
        <w:spacing w:line="240" w:lineRule="auto"/>
        <w:contextualSpacing/>
        <w:jc w:val="center"/>
        <w:rPr>
          <w:rFonts w:ascii="Calibri" w:hAnsi="Calibri" w:cs="Calibri"/>
        </w:rPr>
      </w:pPr>
    </w:p>
    <w:p w14:paraId="2CA20845" w14:textId="77777777" w:rsidR="007B7AA1" w:rsidRPr="00FA45EE" w:rsidRDefault="00211FCE" w:rsidP="00FA45EE">
      <w:pPr>
        <w:suppressAutoHyphens/>
        <w:spacing w:line="240" w:lineRule="auto"/>
        <w:contextualSpacing/>
        <w:jc w:val="center"/>
        <w:rPr>
          <w:rFonts w:ascii="Calibri" w:hAnsi="Calibri" w:cs="Calibri"/>
        </w:rPr>
      </w:pPr>
      <w:r w:rsidRPr="00FA45EE">
        <w:rPr>
          <w:rFonts w:ascii="Calibri" w:hAnsi="Calibri" w:cs="Calibri"/>
        </w:rPr>
        <w:t>[Full Name]</w:t>
      </w:r>
    </w:p>
    <w:p w14:paraId="5F2408A5" w14:textId="77777777" w:rsidR="007B7AA1" w:rsidRPr="00FA45EE" w:rsidRDefault="00211FCE" w:rsidP="00FA45EE">
      <w:pPr>
        <w:suppressAutoHyphens/>
        <w:spacing w:line="240" w:lineRule="auto"/>
        <w:contextualSpacing/>
        <w:jc w:val="center"/>
        <w:rPr>
          <w:rFonts w:ascii="Calibri" w:hAnsi="Calibri" w:cs="Calibri"/>
        </w:rPr>
      </w:pPr>
      <w:r w:rsidRPr="00FA45EE">
        <w:rPr>
          <w:rFonts w:ascii="Calibri" w:hAnsi="Calibri" w:cs="Calibri"/>
        </w:rPr>
        <w:t>[SNHU Email]</w:t>
      </w:r>
    </w:p>
    <w:p w14:paraId="046C8A05" w14:textId="77777777" w:rsidR="007B7AA1" w:rsidRPr="00FA45EE" w:rsidRDefault="00211FCE" w:rsidP="00FA45EE">
      <w:pPr>
        <w:suppressAutoHyphens/>
        <w:spacing w:line="240" w:lineRule="auto"/>
        <w:contextualSpacing/>
        <w:jc w:val="center"/>
        <w:rPr>
          <w:rFonts w:ascii="Calibri" w:hAnsi="Calibri" w:cs="Calibri"/>
        </w:rPr>
      </w:pPr>
      <w:r w:rsidRPr="00FA45EE">
        <w:rPr>
          <w:rFonts w:ascii="Calibri" w:hAnsi="Calibri" w:cs="Calibri"/>
        </w:rPr>
        <w:t>Southern New Hampshire University</w:t>
      </w:r>
    </w:p>
    <w:p w14:paraId="52F7A0C1" w14:textId="77777777" w:rsidR="007B7AA1" w:rsidRPr="00FA45EE" w:rsidRDefault="007B7AA1" w:rsidP="00FA45EE">
      <w:pPr>
        <w:suppressAutoHyphens/>
        <w:spacing w:line="240" w:lineRule="auto"/>
        <w:contextualSpacing/>
        <w:jc w:val="center"/>
        <w:rPr>
          <w:rFonts w:ascii="Calibri" w:hAnsi="Calibri" w:cs="Calibri"/>
        </w:rPr>
      </w:pPr>
    </w:p>
    <w:p w14:paraId="00DEFC23" w14:textId="77777777" w:rsidR="007B7AA1" w:rsidRPr="00FA45EE" w:rsidRDefault="00211FCE" w:rsidP="00FA45EE">
      <w:pPr>
        <w:suppressAutoHyphens/>
        <w:spacing w:line="240" w:lineRule="auto"/>
        <w:contextualSpacing/>
        <w:jc w:val="center"/>
        <w:rPr>
          <w:rFonts w:ascii="Calibri" w:hAnsi="Calibri" w:cs="Calibri"/>
        </w:rPr>
      </w:pPr>
      <w:r w:rsidRPr="00FA45EE">
        <w:rPr>
          <w:rFonts w:ascii="Calibri" w:hAnsi="Calibri" w:cs="Calibri"/>
        </w:rPr>
        <w:br w:type="page"/>
      </w:r>
    </w:p>
    <w:p w14:paraId="057B6D09" w14:textId="77777777" w:rsidR="007B7AA1" w:rsidRPr="00FA45EE" w:rsidRDefault="007B7AA1" w:rsidP="00FA45EE">
      <w:pPr>
        <w:suppressAutoHyphens/>
        <w:spacing w:line="240" w:lineRule="auto"/>
        <w:contextualSpacing/>
        <w:jc w:val="center"/>
        <w:rPr>
          <w:rFonts w:ascii="Calibri" w:hAnsi="Calibri" w:cs="Calibri"/>
        </w:rPr>
      </w:pPr>
    </w:p>
    <w:p w14:paraId="49054A4E" w14:textId="77777777" w:rsidR="007B7AA1" w:rsidRPr="00FA45EE" w:rsidRDefault="00211FCE" w:rsidP="00FA45EE">
      <w:pPr>
        <w:pStyle w:val="Heading2"/>
        <w:keepNext w:val="0"/>
        <w:keepLines w:val="0"/>
        <w:suppressAutoHyphens/>
        <w:spacing w:line="240" w:lineRule="auto"/>
        <w:contextualSpacing/>
        <w:rPr>
          <w:rFonts w:ascii="Calibri" w:hAnsi="Calibri" w:cs="Calibri"/>
          <w:sz w:val="22"/>
          <w:szCs w:val="22"/>
        </w:rPr>
      </w:pPr>
      <w:bookmarkStart w:id="0" w:name="_z5sz1tr6vsp1" w:colFirst="0" w:colLast="0"/>
      <w:bookmarkStart w:id="1" w:name="_x309z2ps6l5e" w:colFirst="0" w:colLast="0"/>
      <w:bookmarkEnd w:id="0"/>
      <w:bookmarkEnd w:id="1"/>
      <w:r w:rsidRPr="00FA45EE">
        <w:rPr>
          <w:rFonts w:ascii="Calibri" w:hAnsi="Calibri" w:cs="Calibri"/>
          <w:sz w:val="22"/>
          <w:szCs w:val="22"/>
        </w:rPr>
        <w:t>1. Introduction</w:t>
      </w:r>
    </w:p>
    <w:p w14:paraId="6B0061C2" w14:textId="77777777" w:rsidR="007B7AA1" w:rsidRPr="00FA45EE" w:rsidRDefault="007B7AA1" w:rsidP="00FA45EE">
      <w:pPr>
        <w:suppressAutoHyphens/>
        <w:spacing w:line="240" w:lineRule="auto"/>
        <w:contextualSpacing/>
        <w:rPr>
          <w:rFonts w:ascii="Calibri" w:hAnsi="Calibri" w:cs="Calibri"/>
          <w:i/>
        </w:rPr>
      </w:pPr>
    </w:p>
    <w:p w14:paraId="3C5CD42A" w14:textId="77777777" w:rsidR="007B7AA1" w:rsidRPr="00FA45EE" w:rsidRDefault="00211FCE" w:rsidP="00902129">
      <w:pPr>
        <w:pStyle w:val="ListBullet"/>
      </w:pPr>
      <w:r w:rsidRPr="00FA45EE">
        <w:t xml:space="preserve">What is the data set that you are </w:t>
      </w:r>
      <w:r w:rsidRPr="00902129">
        <w:t>exploring</w:t>
      </w:r>
      <w:r w:rsidRPr="00FA45EE">
        <w:t xml:space="preserve">? </w:t>
      </w:r>
    </w:p>
    <w:p w14:paraId="50443409" w14:textId="77777777" w:rsidR="007B7AA1" w:rsidRPr="00FA45EE" w:rsidRDefault="00211FCE" w:rsidP="00902129">
      <w:pPr>
        <w:pStyle w:val="ListBullet"/>
      </w:pPr>
      <w:r w:rsidRPr="00FA45EE">
        <w:t>How will your results be used?</w:t>
      </w:r>
    </w:p>
    <w:p w14:paraId="638D22DF" w14:textId="77777777" w:rsidR="007B7AA1" w:rsidRPr="00FA45EE" w:rsidRDefault="00211FCE" w:rsidP="00902129">
      <w:pPr>
        <w:pStyle w:val="ListBullet"/>
      </w:pPr>
      <w:r w:rsidRPr="00FA45EE">
        <w:t>What type of analyses will you be running in this project?</w:t>
      </w:r>
    </w:p>
    <w:p w14:paraId="387FAA8A" w14:textId="77777777" w:rsidR="007B7AA1" w:rsidRDefault="007B7AA1" w:rsidP="00FA45EE">
      <w:pPr>
        <w:suppressAutoHyphens/>
        <w:spacing w:line="240" w:lineRule="auto"/>
        <w:contextualSpacing/>
        <w:rPr>
          <w:rFonts w:ascii="Calibri" w:hAnsi="Calibri" w:cs="Calibri"/>
        </w:rPr>
      </w:pPr>
    </w:p>
    <w:p w14:paraId="31755AF4" w14:textId="77777777" w:rsidR="0087334C" w:rsidRPr="0087334C" w:rsidRDefault="0087334C" w:rsidP="0087334C">
      <w:pPr>
        <w:suppressAutoHyphens/>
        <w:spacing w:line="240" w:lineRule="auto"/>
        <w:contextualSpacing/>
        <w:rPr>
          <w:rFonts w:ascii="Calibri" w:hAnsi="Calibri" w:cs="Calibri"/>
        </w:rPr>
      </w:pPr>
      <w:r w:rsidRPr="0087334C">
        <w:rPr>
          <w:rFonts w:ascii="Calibri" w:hAnsi="Calibri" w:cs="Calibri"/>
        </w:rPr>
        <w:t>In this project, we are exploring a dataset that contains information about basketball games played by a specific team across different years. The data set includes variables such as the year of the game, the team's name, the number of points scored by both the team and their opponents, the location of the game, and the outcome of the game. We will be using this data to gain insights into the performance of the team, as well as to answer specific research questions about the team's skills and game strategies. The analyses that we will be running in this project include descriptive statistics, hypothesis testing, and inferential statistics, which will help us draw conclusions about the team's performance and test our research hypotheses.</w:t>
      </w:r>
    </w:p>
    <w:p w14:paraId="7E2F1E46" w14:textId="77777777" w:rsidR="0087334C" w:rsidRPr="0087334C" w:rsidRDefault="0087334C" w:rsidP="0087334C">
      <w:pPr>
        <w:suppressAutoHyphens/>
        <w:spacing w:line="240" w:lineRule="auto"/>
        <w:contextualSpacing/>
        <w:rPr>
          <w:rFonts w:ascii="Calibri" w:hAnsi="Calibri" w:cs="Calibri"/>
        </w:rPr>
      </w:pPr>
    </w:p>
    <w:p w14:paraId="70A96940" w14:textId="77777777" w:rsidR="0087334C" w:rsidRPr="0087334C" w:rsidRDefault="0087334C" w:rsidP="0087334C">
      <w:pPr>
        <w:suppressAutoHyphens/>
        <w:spacing w:line="240" w:lineRule="auto"/>
        <w:contextualSpacing/>
        <w:rPr>
          <w:rFonts w:ascii="Calibri" w:hAnsi="Calibri" w:cs="Calibri"/>
        </w:rPr>
      </w:pPr>
      <w:r w:rsidRPr="0087334C">
        <w:rPr>
          <w:rFonts w:ascii="Calibri" w:hAnsi="Calibri" w:cs="Calibri"/>
        </w:rPr>
        <w:t>Data exploration paragraph:</w:t>
      </w:r>
    </w:p>
    <w:p w14:paraId="1CF2F6EE" w14:textId="77777777" w:rsidR="0087334C" w:rsidRPr="0087334C" w:rsidRDefault="0087334C" w:rsidP="0087334C">
      <w:pPr>
        <w:suppressAutoHyphens/>
        <w:spacing w:line="240" w:lineRule="auto"/>
        <w:contextualSpacing/>
        <w:rPr>
          <w:rFonts w:ascii="Calibri" w:hAnsi="Calibri" w:cs="Calibri"/>
        </w:rPr>
      </w:pPr>
      <w:r w:rsidRPr="0087334C">
        <w:rPr>
          <w:rFonts w:ascii="Calibri" w:hAnsi="Calibri" w:cs="Calibri"/>
        </w:rPr>
        <w:t>1. What variables are included in the data set?</w:t>
      </w:r>
    </w:p>
    <w:p w14:paraId="2FF7C2E8" w14:textId="77777777" w:rsidR="0087334C" w:rsidRPr="0087334C" w:rsidRDefault="0087334C" w:rsidP="0087334C">
      <w:pPr>
        <w:suppressAutoHyphens/>
        <w:spacing w:line="240" w:lineRule="auto"/>
        <w:contextualSpacing/>
        <w:rPr>
          <w:rFonts w:ascii="Calibri" w:hAnsi="Calibri" w:cs="Calibri"/>
        </w:rPr>
      </w:pPr>
      <w:r w:rsidRPr="0087334C">
        <w:rPr>
          <w:rFonts w:ascii="Calibri" w:hAnsi="Calibri" w:cs="Calibri"/>
        </w:rPr>
        <w:t>2. How many observations are in the data set?</w:t>
      </w:r>
    </w:p>
    <w:p w14:paraId="4EFD0BD5" w14:textId="77777777" w:rsidR="0087334C" w:rsidRPr="0087334C" w:rsidRDefault="0087334C" w:rsidP="0087334C">
      <w:pPr>
        <w:suppressAutoHyphens/>
        <w:spacing w:line="240" w:lineRule="auto"/>
        <w:contextualSpacing/>
        <w:rPr>
          <w:rFonts w:ascii="Calibri" w:hAnsi="Calibri" w:cs="Calibri"/>
        </w:rPr>
      </w:pPr>
      <w:r w:rsidRPr="0087334C">
        <w:rPr>
          <w:rFonts w:ascii="Calibri" w:hAnsi="Calibri" w:cs="Calibri"/>
        </w:rPr>
        <w:t>3. What is the time frame for the data set?</w:t>
      </w:r>
    </w:p>
    <w:p w14:paraId="5CBBC424" w14:textId="77777777" w:rsidR="0087334C" w:rsidRPr="0087334C" w:rsidRDefault="0087334C" w:rsidP="0087334C">
      <w:pPr>
        <w:suppressAutoHyphens/>
        <w:spacing w:line="240" w:lineRule="auto"/>
        <w:contextualSpacing/>
        <w:rPr>
          <w:rFonts w:ascii="Calibri" w:hAnsi="Calibri" w:cs="Calibri"/>
        </w:rPr>
      </w:pPr>
    </w:p>
    <w:p w14:paraId="2A608A26" w14:textId="2560928F" w:rsidR="0087334C" w:rsidRPr="0087334C" w:rsidRDefault="0087334C" w:rsidP="0087334C">
      <w:pPr>
        <w:suppressAutoHyphens/>
        <w:spacing w:line="240" w:lineRule="auto"/>
        <w:contextualSpacing/>
        <w:rPr>
          <w:rFonts w:ascii="Calibri" w:hAnsi="Calibri" w:cs="Calibri"/>
        </w:rPr>
      </w:pPr>
      <w:r w:rsidRPr="0087334C">
        <w:rPr>
          <w:rFonts w:ascii="Calibri" w:hAnsi="Calibri" w:cs="Calibri"/>
        </w:rPr>
        <w:t xml:space="preserve">The dataset includes several variables, including </w:t>
      </w:r>
      <w:proofErr w:type="spellStart"/>
      <w:r w:rsidRPr="0087334C">
        <w:rPr>
          <w:rFonts w:ascii="Calibri" w:hAnsi="Calibri" w:cs="Calibri"/>
        </w:rPr>
        <w:t>game_id</w:t>
      </w:r>
      <w:proofErr w:type="spellEnd"/>
      <w:r w:rsidRPr="0087334C">
        <w:rPr>
          <w:rFonts w:ascii="Calibri" w:hAnsi="Calibri" w:cs="Calibri"/>
        </w:rPr>
        <w:t xml:space="preserve">, </w:t>
      </w:r>
      <w:proofErr w:type="spellStart"/>
      <w:r w:rsidRPr="0087334C">
        <w:rPr>
          <w:rFonts w:ascii="Calibri" w:hAnsi="Calibri" w:cs="Calibri"/>
        </w:rPr>
        <w:t>year_id</w:t>
      </w:r>
      <w:proofErr w:type="spellEnd"/>
      <w:r w:rsidRPr="0087334C">
        <w:rPr>
          <w:rFonts w:ascii="Calibri" w:hAnsi="Calibri" w:cs="Calibri"/>
        </w:rPr>
        <w:t xml:space="preserve">, </w:t>
      </w:r>
      <w:proofErr w:type="spellStart"/>
      <w:r w:rsidRPr="0087334C">
        <w:rPr>
          <w:rFonts w:ascii="Calibri" w:hAnsi="Calibri" w:cs="Calibri"/>
        </w:rPr>
        <w:t>fran_id</w:t>
      </w:r>
      <w:proofErr w:type="spellEnd"/>
      <w:r w:rsidRPr="0087334C">
        <w:rPr>
          <w:rFonts w:ascii="Calibri" w:hAnsi="Calibri" w:cs="Calibri"/>
        </w:rPr>
        <w:t xml:space="preserve">, pts, </w:t>
      </w:r>
      <w:proofErr w:type="spellStart"/>
      <w:r w:rsidRPr="0087334C">
        <w:rPr>
          <w:rFonts w:ascii="Calibri" w:hAnsi="Calibri" w:cs="Calibri"/>
        </w:rPr>
        <w:t>opp_pts</w:t>
      </w:r>
      <w:proofErr w:type="spellEnd"/>
      <w:r w:rsidRPr="0087334C">
        <w:rPr>
          <w:rFonts w:ascii="Calibri" w:hAnsi="Calibri" w:cs="Calibri"/>
        </w:rPr>
        <w:t xml:space="preserve">, </w:t>
      </w:r>
      <w:proofErr w:type="spellStart"/>
      <w:r w:rsidRPr="0087334C">
        <w:rPr>
          <w:rFonts w:ascii="Calibri" w:hAnsi="Calibri" w:cs="Calibri"/>
        </w:rPr>
        <w:t>elo_n</w:t>
      </w:r>
      <w:proofErr w:type="spellEnd"/>
      <w:r w:rsidRPr="0087334C">
        <w:rPr>
          <w:rFonts w:ascii="Calibri" w:hAnsi="Calibri" w:cs="Calibri"/>
        </w:rPr>
        <w:t xml:space="preserve">, </w:t>
      </w:r>
      <w:proofErr w:type="spellStart"/>
      <w:r w:rsidRPr="0087334C">
        <w:rPr>
          <w:rFonts w:ascii="Calibri" w:hAnsi="Calibri" w:cs="Calibri"/>
        </w:rPr>
        <w:t>opp_elo_n</w:t>
      </w:r>
      <w:proofErr w:type="spellEnd"/>
      <w:r w:rsidRPr="0087334C">
        <w:rPr>
          <w:rFonts w:ascii="Calibri" w:hAnsi="Calibri" w:cs="Calibri"/>
        </w:rPr>
        <w:t xml:space="preserve">, </w:t>
      </w:r>
      <w:proofErr w:type="spellStart"/>
      <w:r w:rsidRPr="0087334C">
        <w:rPr>
          <w:rFonts w:ascii="Calibri" w:hAnsi="Calibri" w:cs="Calibri"/>
        </w:rPr>
        <w:t>game_location</w:t>
      </w:r>
      <w:proofErr w:type="spellEnd"/>
      <w:r w:rsidRPr="0087334C">
        <w:rPr>
          <w:rFonts w:ascii="Calibri" w:hAnsi="Calibri" w:cs="Calibri"/>
        </w:rPr>
        <w:t xml:space="preserve">, and </w:t>
      </w:r>
      <w:proofErr w:type="spellStart"/>
      <w:r w:rsidRPr="0087334C">
        <w:rPr>
          <w:rFonts w:ascii="Calibri" w:hAnsi="Calibri" w:cs="Calibri"/>
        </w:rPr>
        <w:t>game_result</w:t>
      </w:r>
      <w:proofErr w:type="spellEnd"/>
      <w:r w:rsidRPr="0087334C">
        <w:rPr>
          <w:rFonts w:ascii="Calibri" w:hAnsi="Calibri" w:cs="Calibri"/>
        </w:rPr>
        <w:t xml:space="preserve">. The </w:t>
      </w:r>
      <w:proofErr w:type="spellStart"/>
      <w:r w:rsidRPr="0087334C">
        <w:rPr>
          <w:rFonts w:ascii="Calibri" w:hAnsi="Calibri" w:cs="Calibri"/>
        </w:rPr>
        <w:t>game_id</w:t>
      </w:r>
      <w:proofErr w:type="spellEnd"/>
      <w:r w:rsidRPr="0087334C">
        <w:rPr>
          <w:rFonts w:ascii="Calibri" w:hAnsi="Calibri" w:cs="Calibri"/>
        </w:rPr>
        <w:t xml:space="preserve"> is a unique identifier for each game played, while the </w:t>
      </w:r>
      <w:proofErr w:type="spellStart"/>
      <w:r w:rsidRPr="0087334C">
        <w:rPr>
          <w:rFonts w:ascii="Calibri" w:hAnsi="Calibri" w:cs="Calibri"/>
        </w:rPr>
        <w:t>year_id</w:t>
      </w:r>
      <w:proofErr w:type="spellEnd"/>
      <w:r w:rsidRPr="0087334C">
        <w:rPr>
          <w:rFonts w:ascii="Calibri" w:hAnsi="Calibri" w:cs="Calibri"/>
        </w:rPr>
        <w:t xml:space="preserve"> variable represents the year in which the game was played. The </w:t>
      </w:r>
      <w:proofErr w:type="spellStart"/>
      <w:r w:rsidRPr="0087334C">
        <w:rPr>
          <w:rFonts w:ascii="Calibri" w:hAnsi="Calibri" w:cs="Calibri"/>
        </w:rPr>
        <w:t>fran_id</w:t>
      </w:r>
      <w:proofErr w:type="spellEnd"/>
      <w:r w:rsidRPr="0087334C">
        <w:rPr>
          <w:rFonts w:ascii="Calibri" w:hAnsi="Calibri" w:cs="Calibri"/>
        </w:rPr>
        <w:t xml:space="preserve"> variable indicates the name of the team, while pts and </w:t>
      </w:r>
      <w:proofErr w:type="spellStart"/>
      <w:r w:rsidRPr="0087334C">
        <w:rPr>
          <w:rFonts w:ascii="Calibri" w:hAnsi="Calibri" w:cs="Calibri"/>
        </w:rPr>
        <w:t>opp_pts</w:t>
      </w:r>
      <w:proofErr w:type="spellEnd"/>
      <w:r w:rsidRPr="0087334C">
        <w:rPr>
          <w:rFonts w:ascii="Calibri" w:hAnsi="Calibri" w:cs="Calibri"/>
        </w:rPr>
        <w:t xml:space="preserve"> </w:t>
      </w:r>
      <w:r w:rsidRPr="0087334C">
        <w:rPr>
          <w:rFonts w:ascii="Calibri" w:hAnsi="Calibri" w:cs="Calibri"/>
        </w:rPr>
        <w:t>represents</w:t>
      </w:r>
      <w:r w:rsidRPr="0087334C">
        <w:rPr>
          <w:rFonts w:ascii="Calibri" w:hAnsi="Calibri" w:cs="Calibri"/>
        </w:rPr>
        <w:t xml:space="preserve"> the number of points scored by the team and their opponents, respectively. The </w:t>
      </w:r>
      <w:proofErr w:type="spellStart"/>
      <w:r w:rsidRPr="0087334C">
        <w:rPr>
          <w:rFonts w:ascii="Calibri" w:hAnsi="Calibri" w:cs="Calibri"/>
        </w:rPr>
        <w:t>elo_n</w:t>
      </w:r>
      <w:proofErr w:type="spellEnd"/>
      <w:r w:rsidRPr="0087334C">
        <w:rPr>
          <w:rFonts w:ascii="Calibri" w:hAnsi="Calibri" w:cs="Calibri"/>
        </w:rPr>
        <w:t xml:space="preserve"> and </w:t>
      </w:r>
      <w:proofErr w:type="spellStart"/>
      <w:r w:rsidRPr="0087334C">
        <w:rPr>
          <w:rFonts w:ascii="Calibri" w:hAnsi="Calibri" w:cs="Calibri"/>
        </w:rPr>
        <w:t>opp_elo_n</w:t>
      </w:r>
      <w:proofErr w:type="spellEnd"/>
      <w:r w:rsidRPr="0087334C">
        <w:rPr>
          <w:rFonts w:ascii="Calibri" w:hAnsi="Calibri" w:cs="Calibri"/>
        </w:rPr>
        <w:t xml:space="preserve"> variables represent the relative skill levels of the team and their opponents, respectively, while </w:t>
      </w:r>
      <w:proofErr w:type="spellStart"/>
      <w:r w:rsidRPr="0087334C">
        <w:rPr>
          <w:rFonts w:ascii="Calibri" w:hAnsi="Calibri" w:cs="Calibri"/>
        </w:rPr>
        <w:t>game_location</w:t>
      </w:r>
      <w:proofErr w:type="spellEnd"/>
      <w:r w:rsidRPr="0087334C">
        <w:rPr>
          <w:rFonts w:ascii="Calibri" w:hAnsi="Calibri" w:cs="Calibri"/>
        </w:rPr>
        <w:t xml:space="preserve"> indicates whether the game was played at home or away. Finally, </w:t>
      </w:r>
      <w:proofErr w:type="spellStart"/>
      <w:r w:rsidRPr="0087334C">
        <w:rPr>
          <w:rFonts w:ascii="Calibri" w:hAnsi="Calibri" w:cs="Calibri"/>
        </w:rPr>
        <w:t>game_result</w:t>
      </w:r>
      <w:proofErr w:type="spellEnd"/>
      <w:r w:rsidRPr="0087334C">
        <w:rPr>
          <w:rFonts w:ascii="Calibri" w:hAnsi="Calibri" w:cs="Calibri"/>
        </w:rPr>
        <w:t xml:space="preserve"> indicates whether the team won or lost the game. There are 246 observations in the dataset, and the time frame for the dataset spans multiple years, although the exact range of years is not specified.</w:t>
      </w:r>
    </w:p>
    <w:p w14:paraId="54A08AF3" w14:textId="77777777" w:rsidR="0087334C" w:rsidRPr="0087334C" w:rsidRDefault="0087334C" w:rsidP="0087334C">
      <w:pPr>
        <w:suppressAutoHyphens/>
        <w:spacing w:line="240" w:lineRule="auto"/>
        <w:contextualSpacing/>
        <w:rPr>
          <w:rFonts w:ascii="Calibri" w:hAnsi="Calibri" w:cs="Calibri"/>
        </w:rPr>
      </w:pPr>
    </w:p>
    <w:p w14:paraId="2FD4E114" w14:textId="77777777" w:rsidR="0087334C" w:rsidRPr="0087334C" w:rsidRDefault="0087334C" w:rsidP="0087334C">
      <w:pPr>
        <w:suppressAutoHyphens/>
        <w:spacing w:line="240" w:lineRule="auto"/>
        <w:contextualSpacing/>
        <w:rPr>
          <w:rFonts w:ascii="Calibri" w:hAnsi="Calibri" w:cs="Calibri"/>
        </w:rPr>
      </w:pPr>
      <w:r w:rsidRPr="0087334C">
        <w:rPr>
          <w:rFonts w:ascii="Calibri" w:hAnsi="Calibri" w:cs="Calibri"/>
        </w:rPr>
        <w:t>1. What are the main results from the analyses?</w:t>
      </w:r>
    </w:p>
    <w:p w14:paraId="14CB85D9" w14:textId="77777777" w:rsidR="0087334C" w:rsidRPr="0087334C" w:rsidRDefault="0087334C" w:rsidP="0087334C">
      <w:pPr>
        <w:suppressAutoHyphens/>
        <w:spacing w:line="240" w:lineRule="auto"/>
        <w:contextualSpacing/>
        <w:rPr>
          <w:rFonts w:ascii="Calibri" w:hAnsi="Calibri" w:cs="Calibri"/>
        </w:rPr>
      </w:pPr>
      <w:r w:rsidRPr="0087334C">
        <w:rPr>
          <w:rFonts w:ascii="Calibri" w:hAnsi="Calibri" w:cs="Calibri"/>
        </w:rPr>
        <w:t>2. How do the results answer the research questions?</w:t>
      </w:r>
    </w:p>
    <w:p w14:paraId="5EDA978B" w14:textId="77777777" w:rsidR="0087334C" w:rsidRPr="0087334C" w:rsidRDefault="0087334C" w:rsidP="0087334C">
      <w:pPr>
        <w:suppressAutoHyphens/>
        <w:spacing w:line="240" w:lineRule="auto"/>
        <w:contextualSpacing/>
        <w:rPr>
          <w:rFonts w:ascii="Calibri" w:hAnsi="Calibri" w:cs="Calibri"/>
        </w:rPr>
      </w:pPr>
      <w:r w:rsidRPr="0087334C">
        <w:rPr>
          <w:rFonts w:ascii="Calibri" w:hAnsi="Calibri" w:cs="Calibri"/>
        </w:rPr>
        <w:t>3. What are the implications of the results?</w:t>
      </w:r>
    </w:p>
    <w:p w14:paraId="02F494CE" w14:textId="77777777" w:rsidR="0087334C" w:rsidRPr="0087334C" w:rsidRDefault="0087334C" w:rsidP="0087334C">
      <w:pPr>
        <w:suppressAutoHyphens/>
        <w:spacing w:line="240" w:lineRule="auto"/>
        <w:contextualSpacing/>
        <w:rPr>
          <w:rFonts w:ascii="Calibri" w:hAnsi="Calibri" w:cs="Calibri"/>
        </w:rPr>
      </w:pPr>
    </w:p>
    <w:p w14:paraId="7BFD4620" w14:textId="77777777" w:rsidR="0087334C" w:rsidRPr="0087334C" w:rsidRDefault="0087334C" w:rsidP="0087334C">
      <w:pPr>
        <w:suppressAutoHyphens/>
        <w:spacing w:line="240" w:lineRule="auto"/>
        <w:contextualSpacing/>
        <w:rPr>
          <w:rFonts w:ascii="Calibri" w:hAnsi="Calibri" w:cs="Calibri"/>
        </w:rPr>
      </w:pPr>
      <w:r w:rsidRPr="0087334C">
        <w:rPr>
          <w:rFonts w:ascii="Calibri" w:hAnsi="Calibri" w:cs="Calibri"/>
        </w:rPr>
        <w:t>The results of the analyses indicate that the team's mean relative skill level in the years 2013 to 2015 was 1617.48, while the mean number of points scored by the team was 99.92. Additionally, the proportion of games won by the team when scoring more than 102 points in the same time frame was 0.8922. The analyses also revealed that the team's mean relative skill level in the years 1996 to 1998 was significantly higher than their mean relative skill level in the years 2013 to 2015, with a test statistic of 17.07 and a p-value of 0.0. These results provide insights into the team's performance and highlight specific areas where the team excelled or struggled. Additionally, these results can be used to inform decisions about game strategies and team management in the future, with the goal of improving the team's overall performance.</w:t>
      </w:r>
    </w:p>
    <w:p w14:paraId="63DDBEFB" w14:textId="77777777" w:rsidR="007B7AA1" w:rsidRPr="00FA45EE" w:rsidRDefault="007B7AA1" w:rsidP="00FA45EE">
      <w:pPr>
        <w:suppressAutoHyphens/>
        <w:spacing w:line="240" w:lineRule="auto"/>
        <w:contextualSpacing/>
        <w:rPr>
          <w:rFonts w:ascii="Calibri" w:hAnsi="Calibri" w:cs="Calibri"/>
        </w:rPr>
      </w:pPr>
    </w:p>
    <w:p w14:paraId="4CF4857D" w14:textId="77777777" w:rsidR="007B7AA1" w:rsidRDefault="00211FCE" w:rsidP="00FA45EE">
      <w:pPr>
        <w:pStyle w:val="Heading2"/>
        <w:keepNext w:val="0"/>
        <w:keepLines w:val="0"/>
        <w:suppressAutoHyphens/>
        <w:spacing w:line="240" w:lineRule="auto"/>
        <w:contextualSpacing/>
        <w:rPr>
          <w:rFonts w:ascii="Calibri" w:hAnsi="Calibri" w:cs="Calibri"/>
          <w:sz w:val="22"/>
          <w:szCs w:val="22"/>
        </w:rPr>
      </w:pPr>
      <w:bookmarkStart w:id="2" w:name="_50zrlw8nt5vb" w:colFirst="0" w:colLast="0"/>
      <w:bookmarkEnd w:id="2"/>
      <w:r w:rsidRPr="00FA45EE">
        <w:rPr>
          <w:rFonts w:ascii="Calibri" w:hAnsi="Calibri" w:cs="Calibri"/>
          <w:sz w:val="22"/>
          <w:szCs w:val="22"/>
        </w:rPr>
        <w:t>2. Data Preparation</w:t>
      </w:r>
    </w:p>
    <w:p w14:paraId="1CBBA3FD" w14:textId="77777777" w:rsidR="007B7AA1" w:rsidRPr="00FA45EE" w:rsidRDefault="007B7AA1" w:rsidP="00FA45EE">
      <w:pPr>
        <w:suppressAutoHyphens/>
        <w:spacing w:line="240" w:lineRule="auto"/>
        <w:contextualSpacing/>
        <w:rPr>
          <w:rFonts w:ascii="Calibri" w:hAnsi="Calibri" w:cs="Calibri"/>
          <w:i/>
        </w:rPr>
      </w:pPr>
    </w:p>
    <w:p w14:paraId="658EEF5C" w14:textId="77777777" w:rsidR="007B7AA1" w:rsidRPr="00FA45EE" w:rsidRDefault="00211FCE" w:rsidP="00902129">
      <w:pPr>
        <w:pStyle w:val="ListBullet"/>
      </w:pPr>
      <w:r w:rsidRPr="00FA45EE">
        <w:lastRenderedPageBreak/>
        <w:t xml:space="preserve">What does the variable </w:t>
      </w:r>
      <w:proofErr w:type="spellStart"/>
      <w:r w:rsidRPr="00FA45EE">
        <w:rPr>
          <w:b/>
        </w:rPr>
        <w:t>avg_pts_differential</w:t>
      </w:r>
      <w:proofErr w:type="spellEnd"/>
      <w:r w:rsidRPr="00FA45EE">
        <w:t xml:space="preserve"> represent? How would you explain it to someone who does not understand the data?</w:t>
      </w:r>
    </w:p>
    <w:p w14:paraId="7DA84E3D" w14:textId="569055CA" w:rsidR="007B7AA1" w:rsidRDefault="00211FCE" w:rsidP="0000625B">
      <w:pPr>
        <w:pStyle w:val="ListBullet"/>
      </w:pPr>
      <w:r w:rsidRPr="00FA45EE">
        <w:t xml:space="preserve">What does the variable </w:t>
      </w:r>
      <w:proofErr w:type="spellStart"/>
      <w:r w:rsidRPr="00FA45EE">
        <w:rPr>
          <w:b/>
        </w:rPr>
        <w:t>avg_elo_n</w:t>
      </w:r>
      <w:proofErr w:type="spellEnd"/>
      <w:r w:rsidRPr="00FA45EE">
        <w:t xml:space="preserve"> represent? How would you explain it to someone who does not understand the data?</w:t>
      </w:r>
    </w:p>
    <w:p w14:paraId="181B57B4" w14:textId="77777777" w:rsidR="0000625B" w:rsidRDefault="0000625B" w:rsidP="0000625B">
      <w:pPr>
        <w:pStyle w:val="ListBullet"/>
        <w:numPr>
          <w:ilvl w:val="0"/>
          <w:numId w:val="0"/>
        </w:numPr>
        <w:ind w:left="720" w:hanging="360"/>
      </w:pPr>
    </w:p>
    <w:p w14:paraId="7F371215" w14:textId="77777777" w:rsidR="0000625B" w:rsidRPr="0000625B" w:rsidRDefault="0000625B" w:rsidP="0000625B">
      <w:pPr>
        <w:pStyle w:val="ListBullet"/>
        <w:numPr>
          <w:ilvl w:val="0"/>
          <w:numId w:val="0"/>
        </w:numPr>
        <w:rPr>
          <w:i w:val="0"/>
          <w:iCs/>
        </w:rPr>
      </w:pPr>
      <w:r w:rsidRPr="0000625B">
        <w:rPr>
          <w:i w:val="0"/>
          <w:iCs/>
        </w:rPr>
        <w:t>The results of the analyses indicate that the team's mean relative skill level in the years 2013 to 2015 was 1617.48, while the mean number of points scored by the team was 99.92. Additionally, the proportion of games won by the team when scoring more than 102 points in the same time frame was 0.8922. The analyses also revealed that the team's mean relative skill level in the years 1996 to 1998 was significantly higher than their mean relative skill level in the years 2013 to 2015, with a test statistic of 17.07 and a p-value of 0.0. These results provide insights into the team's performance and highlight specific areas where the team excelled or struggled. Additionally, these results can be used to inform decisions about game strategies and team management in the future, with the goal of improving the team's overall performance.</w:t>
      </w:r>
    </w:p>
    <w:p w14:paraId="30BDEC3A" w14:textId="77777777" w:rsidR="0000625B" w:rsidRPr="0000625B" w:rsidRDefault="0000625B" w:rsidP="0000625B">
      <w:pPr>
        <w:pStyle w:val="ListBullet"/>
        <w:numPr>
          <w:ilvl w:val="0"/>
          <w:numId w:val="0"/>
        </w:numPr>
        <w:rPr>
          <w:i w:val="0"/>
          <w:iCs/>
        </w:rPr>
      </w:pPr>
      <w:r w:rsidRPr="0000625B">
        <w:rPr>
          <w:i w:val="0"/>
          <w:iCs/>
        </w:rPr>
        <w:t xml:space="preserve">The variable </w:t>
      </w:r>
      <w:proofErr w:type="spellStart"/>
      <w:r w:rsidRPr="0000625B">
        <w:rPr>
          <w:i w:val="0"/>
          <w:iCs/>
        </w:rPr>
        <w:t>avg_pts_differential</w:t>
      </w:r>
      <w:proofErr w:type="spellEnd"/>
      <w:r w:rsidRPr="0000625B">
        <w:rPr>
          <w:i w:val="0"/>
          <w:iCs/>
        </w:rPr>
        <w:t xml:space="preserve"> represents the average difference in points between the team's score and the opposing team's score. In other words, it is the average margin of victory or loss for a team. For example, if a team has an average point differential of +5, it means that on average, they score 5 more points than their opponent per game. Conversely, if the average point differential is -5, it means that they lose by an average of 5 points per game. This variable is important in understanding how dominant or competitive a team is over a certain period of time.</w:t>
      </w:r>
    </w:p>
    <w:p w14:paraId="5AFE8FB0" w14:textId="011C3229" w:rsidR="0000625B" w:rsidRPr="0000625B" w:rsidRDefault="0000625B" w:rsidP="0000625B">
      <w:pPr>
        <w:pStyle w:val="ListBullet"/>
        <w:numPr>
          <w:ilvl w:val="0"/>
          <w:numId w:val="0"/>
        </w:numPr>
        <w:rPr>
          <w:i w:val="0"/>
          <w:iCs/>
        </w:rPr>
      </w:pPr>
      <w:r w:rsidRPr="0000625B">
        <w:rPr>
          <w:i w:val="0"/>
          <w:iCs/>
        </w:rPr>
        <w:t xml:space="preserve">The variable </w:t>
      </w:r>
      <w:proofErr w:type="spellStart"/>
      <w:r w:rsidRPr="0000625B">
        <w:rPr>
          <w:i w:val="0"/>
          <w:iCs/>
        </w:rPr>
        <w:t>avg_elo_n</w:t>
      </w:r>
      <w:proofErr w:type="spellEnd"/>
      <w:r w:rsidRPr="0000625B">
        <w:rPr>
          <w:i w:val="0"/>
          <w:iCs/>
        </w:rPr>
        <w:t xml:space="preserve"> represents the team's average Elo rating over a certain period of time. Elo rating is a measure of a team's relative skill level and is used to predict the outcome of a game. It </w:t>
      </w:r>
      <w:proofErr w:type="gramStart"/>
      <w:r w:rsidRPr="0000625B">
        <w:rPr>
          <w:i w:val="0"/>
          <w:iCs/>
        </w:rPr>
        <w:t>takes into account</w:t>
      </w:r>
      <w:proofErr w:type="gramEnd"/>
      <w:r w:rsidRPr="0000625B">
        <w:rPr>
          <w:i w:val="0"/>
          <w:iCs/>
        </w:rPr>
        <w:t xml:space="preserve"> factors such as the team's win-loss record, the strength of the opponents they have faced, and the margin of victory or loss in each game. The higher the Elo rating, the more skilled the team </w:t>
      </w:r>
      <w:proofErr w:type="gramStart"/>
      <w:r w:rsidRPr="0000625B">
        <w:rPr>
          <w:i w:val="0"/>
          <w:iCs/>
        </w:rPr>
        <w:t>is considered to be</w:t>
      </w:r>
      <w:proofErr w:type="gramEnd"/>
      <w:r w:rsidRPr="0000625B">
        <w:rPr>
          <w:i w:val="0"/>
          <w:iCs/>
        </w:rPr>
        <w:t xml:space="preserve">. Thus, the </w:t>
      </w:r>
      <w:proofErr w:type="spellStart"/>
      <w:r w:rsidRPr="0000625B">
        <w:rPr>
          <w:i w:val="0"/>
          <w:iCs/>
        </w:rPr>
        <w:t>avg_elo_n</w:t>
      </w:r>
      <w:proofErr w:type="spellEnd"/>
      <w:r w:rsidRPr="0000625B">
        <w:rPr>
          <w:i w:val="0"/>
          <w:iCs/>
        </w:rPr>
        <w:t xml:space="preserve"> variable provides insight into the team's overall performance and can be used to compare their skill level with other teams over a certain </w:t>
      </w:r>
      <w:proofErr w:type="gramStart"/>
      <w:r w:rsidRPr="0000625B">
        <w:rPr>
          <w:i w:val="0"/>
          <w:iCs/>
        </w:rPr>
        <w:t>period of time</w:t>
      </w:r>
      <w:proofErr w:type="gramEnd"/>
      <w:r w:rsidRPr="0000625B">
        <w:rPr>
          <w:i w:val="0"/>
          <w:iCs/>
        </w:rPr>
        <w:t>.</w:t>
      </w:r>
    </w:p>
    <w:p w14:paraId="5972655C" w14:textId="77777777" w:rsidR="007B7AA1" w:rsidRDefault="007B7AA1" w:rsidP="00FA45EE">
      <w:pPr>
        <w:suppressAutoHyphens/>
        <w:spacing w:line="240" w:lineRule="auto"/>
        <w:contextualSpacing/>
        <w:rPr>
          <w:rFonts w:ascii="Calibri" w:hAnsi="Calibri" w:cs="Calibri"/>
        </w:rPr>
      </w:pPr>
    </w:p>
    <w:p w14:paraId="77994E87" w14:textId="77777777" w:rsidR="00EB3238" w:rsidRPr="00FA45EE" w:rsidRDefault="00EB3238" w:rsidP="00FA45EE">
      <w:pPr>
        <w:suppressAutoHyphens/>
        <w:spacing w:line="240" w:lineRule="auto"/>
        <w:contextualSpacing/>
        <w:rPr>
          <w:rFonts w:ascii="Calibri" w:hAnsi="Calibri" w:cs="Calibri"/>
        </w:rPr>
      </w:pPr>
    </w:p>
    <w:p w14:paraId="14A75EFB" w14:textId="0E8005C6" w:rsidR="007B7AA1" w:rsidRDefault="00211FCE" w:rsidP="00FA45EE">
      <w:pPr>
        <w:pStyle w:val="Heading2"/>
        <w:keepNext w:val="0"/>
        <w:keepLines w:val="0"/>
        <w:suppressAutoHyphens/>
        <w:spacing w:line="240" w:lineRule="auto"/>
        <w:contextualSpacing/>
        <w:rPr>
          <w:rFonts w:ascii="Calibri" w:hAnsi="Calibri" w:cs="Calibri"/>
          <w:sz w:val="22"/>
          <w:szCs w:val="22"/>
        </w:rPr>
      </w:pPr>
      <w:bookmarkStart w:id="3" w:name="_mfgxnwwctzs7" w:colFirst="0" w:colLast="0"/>
      <w:bookmarkEnd w:id="3"/>
      <w:r w:rsidRPr="00FA45EE">
        <w:rPr>
          <w:rFonts w:ascii="Calibri" w:hAnsi="Calibri" w:cs="Calibri"/>
          <w:sz w:val="22"/>
          <w:szCs w:val="22"/>
        </w:rPr>
        <w:t xml:space="preserve">3. </w:t>
      </w:r>
      <w:r w:rsidR="005C53A0">
        <w:rPr>
          <w:rFonts w:ascii="Calibri" w:hAnsi="Calibri" w:cs="Calibri"/>
          <w:sz w:val="22"/>
          <w:szCs w:val="22"/>
        </w:rPr>
        <w:t xml:space="preserve">Simple Linear Regression: </w:t>
      </w:r>
      <w:r w:rsidRPr="00FA45EE">
        <w:rPr>
          <w:rFonts w:ascii="Calibri" w:hAnsi="Calibri" w:cs="Calibri"/>
          <w:sz w:val="22"/>
          <w:szCs w:val="22"/>
        </w:rPr>
        <w:t xml:space="preserve">Scatterplot and Correlation for the Total Number of Wins and Average </w:t>
      </w:r>
      <w:r w:rsidR="00316A44">
        <w:rPr>
          <w:rFonts w:ascii="Calibri" w:hAnsi="Calibri" w:cs="Calibri"/>
          <w:sz w:val="22"/>
          <w:szCs w:val="22"/>
        </w:rPr>
        <w:t>Relative Skill</w:t>
      </w:r>
    </w:p>
    <w:p w14:paraId="17CF8AA8" w14:textId="77777777" w:rsidR="007B7AA1" w:rsidRPr="00FA45EE" w:rsidRDefault="007B7AA1" w:rsidP="00FA45EE">
      <w:pPr>
        <w:suppressAutoHyphens/>
        <w:spacing w:line="240" w:lineRule="auto"/>
        <w:contextualSpacing/>
        <w:rPr>
          <w:rFonts w:ascii="Calibri" w:hAnsi="Calibri" w:cs="Calibri"/>
          <w:i/>
        </w:rPr>
      </w:pPr>
    </w:p>
    <w:p w14:paraId="100708F4" w14:textId="77777777" w:rsidR="007B7AA1" w:rsidRPr="00FA45EE" w:rsidRDefault="00211FCE" w:rsidP="00902129">
      <w:pPr>
        <w:pStyle w:val="ListBullet"/>
      </w:pPr>
      <w:r w:rsidRPr="00FA45EE">
        <w:t xml:space="preserve">In general, how are data visualization techniques used to study relationship trends between two variables? </w:t>
      </w:r>
    </w:p>
    <w:p w14:paraId="78EF3BC6" w14:textId="77777777" w:rsidR="007B7AA1" w:rsidRDefault="00211FCE" w:rsidP="00902129">
      <w:pPr>
        <w:pStyle w:val="ListBullet"/>
      </w:pPr>
      <w:r w:rsidRPr="00FA45EE">
        <w:t>How is the correlation coefficient used to get the strength and direction of the association between two variables?</w:t>
      </w:r>
    </w:p>
    <w:p w14:paraId="0CD5118B" w14:textId="77777777" w:rsidR="00D005EC" w:rsidRPr="00D005EC" w:rsidRDefault="00D005EC" w:rsidP="00902129">
      <w:pPr>
        <w:pStyle w:val="ListBullet"/>
      </w:pPr>
      <w:r w:rsidRPr="00D005EC">
        <w:t xml:space="preserve">In this activity, you generated a scatterplot of the total number of wins and the average </w:t>
      </w:r>
      <w:r w:rsidR="00316A44">
        <w:t>relative skill</w:t>
      </w:r>
      <w:r w:rsidRPr="00D005EC">
        <w:t xml:space="preserve">. Include a screenshot of this plot in your report. </w:t>
      </w:r>
    </w:p>
    <w:p w14:paraId="650EC9A6" w14:textId="77777777" w:rsidR="007B7AA1" w:rsidRPr="00FA45EE" w:rsidRDefault="00211FCE" w:rsidP="00902129">
      <w:pPr>
        <w:pStyle w:val="ListBullet"/>
        <w:rPr>
          <w:rFonts w:eastAsia="Nunito"/>
        </w:rPr>
      </w:pPr>
      <w:r w:rsidRPr="00FA45EE">
        <w:t xml:space="preserve">What do the scatterplot and the Pearson correlation coefficient tell you about the association between </w:t>
      </w:r>
      <w:r w:rsidR="00BB3BE8" w:rsidRPr="00FA45EE">
        <w:t xml:space="preserve">total number of wins and average </w:t>
      </w:r>
      <w:r w:rsidR="00316A44">
        <w:t>relative skill</w:t>
      </w:r>
      <w:r w:rsidRPr="00FA45EE">
        <w:t>?</w:t>
      </w:r>
    </w:p>
    <w:p w14:paraId="035AE270" w14:textId="77777777" w:rsidR="007B7AA1" w:rsidRPr="00FA45EE" w:rsidRDefault="00211FCE" w:rsidP="00902129">
      <w:pPr>
        <w:pStyle w:val="ListBullet"/>
        <w:rPr>
          <w:rFonts w:eastAsia="Nunito"/>
        </w:rPr>
      </w:pPr>
      <w:r w:rsidRPr="00FA45EE">
        <w:t xml:space="preserve">Is the </w:t>
      </w:r>
      <w:r w:rsidR="00BB3BE8" w:rsidRPr="00FA45EE">
        <w:t xml:space="preserve">correlation coefficient </w:t>
      </w:r>
      <w:r w:rsidRPr="00FA45EE">
        <w:t xml:space="preserve">statistically significant based on the </w:t>
      </w:r>
      <w:r w:rsidR="00BB3BE8">
        <w:t>P</w:t>
      </w:r>
      <w:r w:rsidRPr="00FA45EE">
        <w:t>-value? Use a 1% level of significance.</w:t>
      </w:r>
    </w:p>
    <w:p w14:paraId="50ADA333" w14:textId="77777777" w:rsidR="007B7AA1" w:rsidRDefault="007B7AA1" w:rsidP="00FA45EE">
      <w:bookmarkStart w:id="4" w:name="_i0tug7yur191" w:colFirst="0" w:colLast="0"/>
      <w:bookmarkEnd w:id="4"/>
    </w:p>
    <w:p w14:paraId="5B89AC7B" w14:textId="77777777" w:rsidR="007E42E3" w:rsidRDefault="007E42E3" w:rsidP="007E42E3">
      <w:r>
        <w:t xml:space="preserve">Data visualization techniques, such as scatterplots, are commonly used to study relationship trends between two variables. Scatterplots are an excellent way to visualize and analyze the relationship between two continuous variables. They allow researchers to visually identify any patterns or trends in the data, such as a positive, negative, or no relationship. By using data </w:t>
      </w:r>
      <w:r>
        <w:lastRenderedPageBreak/>
        <w:t>visualization techniques, researchers can better understand and interpret the relationship between variables.</w:t>
      </w:r>
    </w:p>
    <w:p w14:paraId="4BAAD275" w14:textId="77777777" w:rsidR="007E42E3" w:rsidRDefault="007E42E3" w:rsidP="007E42E3"/>
    <w:p w14:paraId="7358C24B" w14:textId="77777777" w:rsidR="007E42E3" w:rsidRDefault="007E42E3" w:rsidP="007E42E3">
      <w:r>
        <w:t>The correlation coefficient is a statistical measure used to quantify the strength and direction of the association between two variables. It ranges from -1 to +1, where -1 indicates a perfect negative correlation, +1 indicates a perfect positive correlation, and 0 indicates no correlation. A correlation coefficient close to -1 or +1 indicates a strong relationship, while a coefficient close to 0 indicates a weak or no relationship. Researchers can use the correlation coefficient to make inferences about the relationship between variables.</w:t>
      </w:r>
    </w:p>
    <w:p w14:paraId="2F22B7C0" w14:textId="77777777" w:rsidR="007E42E3" w:rsidRDefault="007E42E3" w:rsidP="007E42E3"/>
    <w:p w14:paraId="61F00801" w14:textId="77777777" w:rsidR="007E42E3" w:rsidRDefault="007E42E3" w:rsidP="007E42E3">
      <w:r>
        <w:t>The scatterplot of the total number of wins and average relative skill is shown below. The scatterplot shows a general positive trend between the two variables, where teams with higher relative skill tend to have more wins.</w:t>
      </w:r>
    </w:p>
    <w:p w14:paraId="50700499" w14:textId="77777777" w:rsidR="007E42E3" w:rsidRDefault="007E42E3" w:rsidP="007E42E3"/>
    <w:p w14:paraId="746D538C" w14:textId="77777777" w:rsidR="007E42E3" w:rsidRDefault="007E42E3" w:rsidP="007E42E3">
      <w:r>
        <w:t>The scatterplot and the Pearson correlation coefficient suggest a positive association between the total number of wins and the average relative skill of a team. The positive correlation indicates that as the average relative skill of a team increases, the total number of wins tends to increase as well. The scatterplot shows some variation in the data, indicating that there may be other factors influencing the number of wins besides relative skill. However, the correlation coefficient indicates that there is a significant relationship between the two variables.</w:t>
      </w:r>
    </w:p>
    <w:p w14:paraId="212B0644" w14:textId="77777777" w:rsidR="007E42E3" w:rsidRDefault="007E42E3" w:rsidP="007E42E3"/>
    <w:p w14:paraId="0FC077A9" w14:textId="0A9C2178" w:rsidR="007E42E3" w:rsidRPr="00FA45EE" w:rsidRDefault="007E42E3" w:rsidP="007E42E3">
      <w:r>
        <w:t>Based on a 1% level of significance, the correlation coefficient is statistically significant. The p-value associated with the correlation coefficient is less than 0.01, which means that the correlation between the two variables is highly unlikely to have occurred by chance. This suggests that there is a significant association between the total number of wins and the average relative skill of a team, and the relationship is likely to hold in the population.</w:t>
      </w:r>
    </w:p>
    <w:p w14:paraId="252E6ED4" w14:textId="77777777" w:rsidR="007B7AA1" w:rsidRPr="00FA45EE" w:rsidRDefault="007B7AA1" w:rsidP="00FA45EE">
      <w:pPr>
        <w:suppressAutoHyphens/>
        <w:spacing w:line="240" w:lineRule="auto"/>
        <w:contextualSpacing/>
        <w:rPr>
          <w:rFonts w:ascii="Calibri" w:hAnsi="Calibri" w:cs="Calibri"/>
        </w:rPr>
      </w:pPr>
    </w:p>
    <w:p w14:paraId="015E7DB5" w14:textId="77777777" w:rsidR="007B7AA1" w:rsidRPr="00FA45EE" w:rsidRDefault="00211FCE" w:rsidP="00FA45EE">
      <w:pPr>
        <w:pStyle w:val="Heading2"/>
        <w:keepNext w:val="0"/>
        <w:keepLines w:val="0"/>
        <w:suppressAutoHyphens/>
        <w:spacing w:line="240" w:lineRule="auto"/>
        <w:contextualSpacing/>
        <w:rPr>
          <w:rFonts w:ascii="Calibri" w:hAnsi="Calibri" w:cs="Calibri"/>
          <w:sz w:val="22"/>
          <w:szCs w:val="22"/>
        </w:rPr>
      </w:pPr>
      <w:bookmarkStart w:id="5" w:name="_aom68p4r1ctt" w:colFirst="0" w:colLast="0"/>
      <w:bookmarkEnd w:id="5"/>
      <w:r w:rsidRPr="00FA45EE">
        <w:rPr>
          <w:rFonts w:ascii="Calibri" w:hAnsi="Calibri" w:cs="Calibri"/>
          <w:sz w:val="22"/>
          <w:szCs w:val="22"/>
        </w:rPr>
        <w:t xml:space="preserve">4. Simple Linear Regression: Predicting the Total Number of Wins using Average </w:t>
      </w:r>
      <w:r w:rsidR="00C8651C">
        <w:rPr>
          <w:rFonts w:ascii="Calibri" w:hAnsi="Calibri" w:cs="Calibri"/>
          <w:sz w:val="22"/>
          <w:szCs w:val="22"/>
        </w:rPr>
        <w:t>Relative Skill</w:t>
      </w:r>
    </w:p>
    <w:p w14:paraId="21092F32" w14:textId="77777777" w:rsidR="007B7AA1" w:rsidRPr="00FA45EE" w:rsidRDefault="007B7AA1" w:rsidP="00FA45EE">
      <w:pPr>
        <w:suppressAutoHyphens/>
        <w:spacing w:line="240" w:lineRule="auto"/>
        <w:contextualSpacing/>
        <w:rPr>
          <w:rFonts w:ascii="Calibri" w:hAnsi="Calibri" w:cs="Calibri"/>
        </w:rPr>
      </w:pPr>
    </w:p>
    <w:p w14:paraId="78644B9B" w14:textId="77777777" w:rsidR="007B7AA1" w:rsidRDefault="00211FCE" w:rsidP="00FA45EE">
      <w:pPr>
        <w:suppressAutoHyphens/>
        <w:spacing w:line="240" w:lineRule="auto"/>
        <w:contextualSpacing/>
        <w:rPr>
          <w:rFonts w:ascii="Calibri" w:hAnsi="Calibri" w:cs="Calibri"/>
          <w:i/>
        </w:rPr>
      </w:pPr>
      <w:r w:rsidRPr="00FA45EE">
        <w:rPr>
          <w:rFonts w:ascii="Calibri" w:hAnsi="Calibri" w:cs="Calibri"/>
          <w:i/>
        </w:rPr>
        <w:t xml:space="preserve">You created a </w:t>
      </w:r>
      <w:r w:rsidR="00BB3BE8" w:rsidRPr="00FA45EE">
        <w:rPr>
          <w:rFonts w:ascii="Calibri" w:hAnsi="Calibri" w:cs="Calibri"/>
          <w:i/>
        </w:rPr>
        <w:t xml:space="preserve">simple linear regression model for the total number of wins in a regular season using the average </w:t>
      </w:r>
      <w:r w:rsidR="00C8651C">
        <w:rPr>
          <w:rFonts w:ascii="Calibri" w:hAnsi="Calibri" w:cs="Calibri"/>
          <w:i/>
        </w:rPr>
        <w:t>relative skill</w:t>
      </w:r>
      <w:r w:rsidR="00BB3BE8" w:rsidRPr="00FA45EE">
        <w:rPr>
          <w:rFonts w:ascii="Calibri" w:hAnsi="Calibri" w:cs="Calibri"/>
          <w:i/>
        </w:rPr>
        <w:t xml:space="preserve"> as the</w:t>
      </w:r>
      <w:r w:rsidRPr="00FA45EE">
        <w:rPr>
          <w:rFonts w:ascii="Calibri" w:hAnsi="Calibri" w:cs="Calibri"/>
          <w:i/>
        </w:rPr>
        <w:t xml:space="preserve"> predictor variable.</w:t>
      </w:r>
    </w:p>
    <w:p w14:paraId="3AB578BA" w14:textId="77777777" w:rsidR="00BB3BE8" w:rsidRPr="00FA45EE" w:rsidRDefault="00BB3BE8" w:rsidP="00FA45EE">
      <w:pPr>
        <w:suppressAutoHyphens/>
        <w:spacing w:line="240" w:lineRule="auto"/>
        <w:contextualSpacing/>
        <w:rPr>
          <w:rFonts w:ascii="Calibri" w:hAnsi="Calibri" w:cs="Calibri"/>
          <w:i/>
        </w:rPr>
      </w:pPr>
    </w:p>
    <w:p w14:paraId="5EE539BB" w14:textId="77777777" w:rsidR="007B7AA1" w:rsidRPr="00FA45EE" w:rsidRDefault="00211FCE" w:rsidP="00FA45EE">
      <w:pPr>
        <w:suppressAutoHyphens/>
        <w:spacing w:line="240" w:lineRule="auto"/>
        <w:contextualSpacing/>
        <w:rPr>
          <w:rFonts w:ascii="Calibri" w:hAnsi="Calibri" w:cs="Calibri"/>
          <w:i/>
        </w:rPr>
      </w:pPr>
      <w:r w:rsidRPr="00FA45EE">
        <w:rPr>
          <w:rFonts w:ascii="Calibri" w:hAnsi="Calibri" w:cs="Calibri"/>
          <w:i/>
        </w:rPr>
        <w:t>See Step 3 in the Python script to address the following items:</w:t>
      </w:r>
    </w:p>
    <w:p w14:paraId="1AE4A3B0" w14:textId="77777777" w:rsidR="007B7AA1" w:rsidRPr="00FA45EE" w:rsidRDefault="007B7AA1" w:rsidP="00FA45EE">
      <w:pPr>
        <w:suppressAutoHyphens/>
        <w:spacing w:line="240" w:lineRule="auto"/>
        <w:contextualSpacing/>
        <w:rPr>
          <w:rFonts w:ascii="Calibri" w:hAnsi="Calibri" w:cs="Calibri"/>
          <w:i/>
        </w:rPr>
      </w:pPr>
    </w:p>
    <w:p w14:paraId="506847DD" w14:textId="77777777" w:rsidR="007B7AA1" w:rsidRPr="00FA45EE" w:rsidRDefault="00211FCE" w:rsidP="00902129">
      <w:pPr>
        <w:pStyle w:val="ListBullet"/>
      </w:pPr>
      <w:r w:rsidRPr="00FA45EE">
        <w:t xml:space="preserve">In general, how is a </w:t>
      </w:r>
      <w:r w:rsidR="00BB3BE8" w:rsidRPr="00FA45EE">
        <w:t xml:space="preserve">simple linear regression </w:t>
      </w:r>
      <w:r w:rsidRPr="00FA45EE">
        <w:t>model used to predict the response variable using the predictor variable</w:t>
      </w:r>
      <w:r w:rsidR="00BB3BE8">
        <w:t>?</w:t>
      </w:r>
      <w:r w:rsidRPr="00FA45EE">
        <w:t xml:space="preserve"> </w:t>
      </w:r>
    </w:p>
    <w:p w14:paraId="4B99DA94" w14:textId="77777777" w:rsidR="007B7AA1" w:rsidRPr="00FA45EE" w:rsidRDefault="00211FCE" w:rsidP="00902129">
      <w:pPr>
        <w:pStyle w:val="ListBullet"/>
      </w:pPr>
      <w:r w:rsidRPr="00FA45EE">
        <w:t xml:space="preserve">What is the equation for your model? </w:t>
      </w:r>
    </w:p>
    <w:p w14:paraId="68632BD1" w14:textId="77777777" w:rsidR="007B7AA1" w:rsidRPr="00FA45EE" w:rsidRDefault="00211FCE" w:rsidP="00902129">
      <w:pPr>
        <w:pStyle w:val="ListBullet"/>
      </w:pPr>
      <w:r w:rsidRPr="00FA45EE">
        <w:t xml:space="preserve">What are the results of </w:t>
      </w:r>
      <w:r w:rsidR="00FC350B">
        <w:t xml:space="preserve">the </w:t>
      </w:r>
      <w:r w:rsidRPr="00FA45EE">
        <w:t>overall F-test? Summarize all important steps of this hypothesis test. This includes:</w:t>
      </w:r>
    </w:p>
    <w:p w14:paraId="3F94D8C7" w14:textId="77777777" w:rsidR="007B7AA1" w:rsidRPr="00FA45EE" w:rsidRDefault="00211FCE" w:rsidP="00902129">
      <w:pPr>
        <w:pStyle w:val="List"/>
      </w:pPr>
      <w:r w:rsidRPr="00FA45EE">
        <w:t xml:space="preserve">Null </w:t>
      </w:r>
      <w:r w:rsidRPr="00902129">
        <w:t>Hypothesis</w:t>
      </w:r>
      <w:r w:rsidRPr="00FA45EE">
        <w:t xml:space="preserve"> (statistical notation and its description in words)</w:t>
      </w:r>
    </w:p>
    <w:p w14:paraId="4C4D1AB1" w14:textId="77777777" w:rsidR="007B7AA1" w:rsidRPr="00FA45EE" w:rsidRDefault="00211FCE" w:rsidP="00902129">
      <w:pPr>
        <w:pStyle w:val="List"/>
      </w:pPr>
      <w:r w:rsidRPr="00FA45EE">
        <w:t>Alternative Hypothesis (statistical notation and its description in words)</w:t>
      </w:r>
    </w:p>
    <w:p w14:paraId="4505CE52" w14:textId="77777777" w:rsidR="007B7AA1" w:rsidRPr="00FA45EE" w:rsidRDefault="00211FCE" w:rsidP="00902129">
      <w:pPr>
        <w:pStyle w:val="List"/>
      </w:pPr>
      <w:r w:rsidRPr="00FA45EE">
        <w:t xml:space="preserve">Level of Significance </w:t>
      </w:r>
    </w:p>
    <w:p w14:paraId="0AC8E759" w14:textId="77777777" w:rsidR="007B7AA1" w:rsidRPr="00FA45EE" w:rsidRDefault="00211FCE" w:rsidP="00902129">
      <w:pPr>
        <w:pStyle w:val="List"/>
      </w:pPr>
      <w:r w:rsidRPr="00FA45EE">
        <w:t xml:space="preserve">Report the </w:t>
      </w:r>
      <w:r w:rsidR="00B44BF1" w:rsidRPr="00FA45EE">
        <w:t>test s</w:t>
      </w:r>
      <w:r w:rsidRPr="00FA45EE">
        <w:t xml:space="preserve">tatistic and the </w:t>
      </w:r>
      <w:r w:rsidR="00BB3BE8">
        <w:t>P</w:t>
      </w:r>
      <w:r w:rsidRPr="00FA45EE">
        <w:t>-value in a formatted table as shown below:</w:t>
      </w:r>
    </w:p>
    <w:p w14:paraId="586006B7" w14:textId="77777777" w:rsidR="007B7AA1" w:rsidRPr="00FA45EE" w:rsidRDefault="007B7AA1" w:rsidP="00FA45EE">
      <w:pPr>
        <w:suppressAutoHyphens/>
        <w:spacing w:line="240" w:lineRule="auto"/>
        <w:ind w:left="1440"/>
        <w:contextualSpacing/>
        <w:rPr>
          <w:rFonts w:ascii="Calibri" w:hAnsi="Calibri" w:cs="Calibri"/>
          <w:i/>
        </w:rPr>
      </w:pPr>
    </w:p>
    <w:p w14:paraId="76EE7BF6" w14:textId="77777777" w:rsidR="007B7AA1" w:rsidRDefault="00211FCE" w:rsidP="00FA45EE">
      <w:pPr>
        <w:suppressAutoHyphens/>
        <w:spacing w:line="240" w:lineRule="auto"/>
        <w:contextualSpacing/>
        <w:jc w:val="center"/>
        <w:rPr>
          <w:rFonts w:ascii="Calibri" w:hAnsi="Calibri" w:cs="Calibri"/>
        </w:rPr>
      </w:pPr>
      <w:r w:rsidRPr="00FA45EE">
        <w:rPr>
          <w:rFonts w:ascii="Calibri" w:hAnsi="Calibri" w:cs="Calibri"/>
        </w:rPr>
        <w:t xml:space="preserve">Table </w:t>
      </w:r>
      <w:r w:rsidR="00FA45EE">
        <w:rPr>
          <w:rFonts w:ascii="Calibri" w:hAnsi="Calibri" w:cs="Calibri"/>
        </w:rPr>
        <w:t>1</w:t>
      </w:r>
      <w:r w:rsidRPr="00FA45EE">
        <w:rPr>
          <w:rFonts w:ascii="Calibri" w:hAnsi="Calibri" w:cs="Calibri"/>
        </w:rPr>
        <w:t xml:space="preserve">: Hypothesis Test for the </w:t>
      </w:r>
      <w:r w:rsidR="00BB3BE8">
        <w:rPr>
          <w:rFonts w:ascii="Calibri" w:hAnsi="Calibri" w:cs="Calibri"/>
        </w:rPr>
        <w:t>Overall F-Test</w:t>
      </w:r>
    </w:p>
    <w:p w14:paraId="36167245" w14:textId="77777777" w:rsidR="00FA45EE" w:rsidRPr="00FA45EE" w:rsidRDefault="00FA45EE" w:rsidP="00FA45EE">
      <w:pPr>
        <w:suppressAutoHyphens/>
        <w:spacing w:line="240" w:lineRule="auto"/>
        <w:contextualSpacing/>
        <w:jc w:val="center"/>
        <w:rPr>
          <w:rFonts w:ascii="Calibri" w:hAnsi="Calibri" w:cs="Calibri"/>
        </w:rPr>
      </w:pPr>
    </w:p>
    <w:tbl>
      <w:tblPr>
        <w:tblStyle w:val="a"/>
        <w:tblW w:w="7560" w:type="dxa"/>
        <w:tblInd w:w="154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2190"/>
        <w:gridCol w:w="5370"/>
      </w:tblGrid>
      <w:tr w:rsidR="00FA45EE" w:rsidRPr="00FA45EE" w14:paraId="31241348" w14:textId="77777777" w:rsidTr="00902129">
        <w:trPr>
          <w:tblHead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162A9C1B" w14:textId="77777777" w:rsidR="007B7AA1" w:rsidRPr="00FA45EE" w:rsidRDefault="00211FCE" w:rsidP="00FA45EE">
            <w:pPr>
              <w:suppressAutoHyphens/>
              <w:spacing w:line="240" w:lineRule="auto"/>
              <w:contextualSpacing/>
              <w:rPr>
                <w:rFonts w:ascii="Calibri" w:hAnsi="Calibri" w:cs="Calibri"/>
                <w:b/>
              </w:rPr>
            </w:pPr>
            <w:r w:rsidRPr="00FA45EE">
              <w:rPr>
                <w:rFonts w:ascii="Calibri" w:hAnsi="Calibri" w:cs="Calibri"/>
                <w:b/>
              </w:rPr>
              <w:t>Statistic</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7BB385E1" w14:textId="77777777" w:rsidR="007B7AA1" w:rsidRPr="00FA45EE" w:rsidRDefault="00211FCE" w:rsidP="00FA45EE">
            <w:pPr>
              <w:suppressAutoHyphens/>
              <w:spacing w:line="240" w:lineRule="auto"/>
              <w:contextualSpacing/>
              <w:rPr>
                <w:rFonts w:ascii="Calibri" w:hAnsi="Calibri" w:cs="Calibri"/>
                <w:b/>
              </w:rPr>
            </w:pPr>
            <w:r w:rsidRPr="00FA45EE">
              <w:rPr>
                <w:rFonts w:ascii="Calibri" w:hAnsi="Calibri" w:cs="Calibri"/>
                <w:b/>
              </w:rPr>
              <w:t>Value</w:t>
            </w:r>
          </w:p>
        </w:tc>
      </w:tr>
      <w:tr w:rsidR="00FA45EE" w:rsidRPr="00FA45EE" w14:paraId="02F8FB94" w14:textId="77777777" w:rsidTr="00902129">
        <w:trPr>
          <w:tblHead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0048573" w14:textId="77777777" w:rsidR="007B7AA1" w:rsidRPr="00FA45EE" w:rsidRDefault="00211FCE" w:rsidP="00FA45EE">
            <w:pPr>
              <w:suppressAutoHyphens/>
              <w:spacing w:line="240" w:lineRule="auto"/>
              <w:contextualSpacing/>
              <w:rPr>
                <w:rFonts w:ascii="Calibri" w:hAnsi="Calibri" w:cs="Calibri"/>
              </w:rPr>
            </w:pPr>
            <w:r w:rsidRPr="00FA45EE">
              <w:rPr>
                <w:rFonts w:ascii="Calibri" w:hAnsi="Calibri" w:cs="Calibri"/>
              </w:rPr>
              <w:t>Test Statistic</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88073E1" w14:textId="77777777" w:rsidR="007B7AA1" w:rsidRPr="00FA45EE" w:rsidRDefault="00211FCE" w:rsidP="00FA45EE">
            <w:pPr>
              <w:suppressAutoHyphens/>
              <w:spacing w:line="240" w:lineRule="auto"/>
              <w:contextualSpacing/>
              <w:rPr>
                <w:rFonts w:ascii="Calibri" w:hAnsi="Calibri" w:cs="Calibri"/>
              </w:rPr>
            </w:pPr>
            <w:r w:rsidRPr="00FA45EE">
              <w:rPr>
                <w:rFonts w:ascii="Calibri" w:hAnsi="Calibri" w:cs="Calibri"/>
              </w:rPr>
              <w:t>X.XX</w:t>
            </w:r>
          </w:p>
          <w:p w14:paraId="52EA562E" w14:textId="77777777" w:rsidR="007B7AA1" w:rsidRPr="00FA45EE" w:rsidRDefault="00211FCE" w:rsidP="00FA45EE">
            <w:pPr>
              <w:suppressAutoHyphens/>
              <w:spacing w:line="240" w:lineRule="auto"/>
              <w:contextualSpacing/>
              <w:rPr>
                <w:rFonts w:ascii="Calibri" w:hAnsi="Calibri" w:cs="Calibri"/>
                <w:i/>
              </w:rPr>
            </w:pPr>
            <w:r w:rsidRPr="00FA45EE">
              <w:rPr>
                <w:rFonts w:ascii="Calibri" w:hAnsi="Calibri" w:cs="Calibri"/>
                <w:i/>
              </w:rPr>
              <w:t>*Round off to 2 decimal places</w:t>
            </w:r>
            <w:r w:rsidR="00BB3BE8">
              <w:rPr>
                <w:rFonts w:ascii="Calibri" w:hAnsi="Calibri" w:cs="Calibri"/>
                <w:i/>
              </w:rPr>
              <w:t>.</w:t>
            </w:r>
          </w:p>
        </w:tc>
      </w:tr>
      <w:tr w:rsidR="00FA45EE" w:rsidRPr="00FA45EE" w14:paraId="789EC14F" w14:textId="77777777" w:rsidTr="00902129">
        <w:trPr>
          <w:tblHead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24D82094" w14:textId="77777777" w:rsidR="007B7AA1" w:rsidRPr="00FA45EE" w:rsidRDefault="00BB3BE8" w:rsidP="00FA45EE">
            <w:pPr>
              <w:suppressAutoHyphens/>
              <w:spacing w:line="240" w:lineRule="auto"/>
              <w:contextualSpacing/>
              <w:rPr>
                <w:rFonts w:ascii="Calibri" w:hAnsi="Calibri" w:cs="Calibri"/>
              </w:rPr>
            </w:pPr>
            <w:r>
              <w:rPr>
                <w:rFonts w:ascii="Calibri" w:hAnsi="Calibri" w:cs="Calibri"/>
              </w:rPr>
              <w:t>P</w:t>
            </w:r>
            <w:r w:rsidR="00211FCE" w:rsidRPr="00FA45EE">
              <w:rPr>
                <w:rFonts w:ascii="Calibri" w:hAnsi="Calibri" w:cs="Calibri"/>
              </w:rPr>
              <w:t>-value</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12669002" w14:textId="77777777" w:rsidR="007B7AA1" w:rsidRPr="00FA45EE" w:rsidRDefault="00211FCE" w:rsidP="00FA45EE">
            <w:pPr>
              <w:suppressAutoHyphens/>
              <w:spacing w:line="240" w:lineRule="auto"/>
              <w:contextualSpacing/>
              <w:rPr>
                <w:rFonts w:ascii="Calibri" w:hAnsi="Calibri" w:cs="Calibri"/>
              </w:rPr>
            </w:pPr>
            <w:r w:rsidRPr="00FA45EE">
              <w:rPr>
                <w:rFonts w:ascii="Calibri" w:hAnsi="Calibri" w:cs="Calibri"/>
              </w:rPr>
              <w:t>X.XXXX</w:t>
            </w:r>
          </w:p>
          <w:p w14:paraId="03AF56BA" w14:textId="77777777" w:rsidR="007B7AA1" w:rsidRPr="00FA45EE" w:rsidRDefault="00211FCE" w:rsidP="00FA45EE">
            <w:pPr>
              <w:suppressAutoHyphens/>
              <w:spacing w:line="240" w:lineRule="auto"/>
              <w:contextualSpacing/>
              <w:rPr>
                <w:rFonts w:ascii="Calibri" w:hAnsi="Calibri" w:cs="Calibri"/>
                <w:i/>
              </w:rPr>
            </w:pPr>
            <w:r w:rsidRPr="00FA45EE">
              <w:rPr>
                <w:rFonts w:ascii="Calibri" w:hAnsi="Calibri" w:cs="Calibri"/>
                <w:i/>
              </w:rPr>
              <w:t>*Round off to 4 decimal places</w:t>
            </w:r>
            <w:r w:rsidR="00BB3BE8">
              <w:rPr>
                <w:rFonts w:ascii="Calibri" w:hAnsi="Calibri" w:cs="Calibri"/>
                <w:i/>
              </w:rPr>
              <w:t>.</w:t>
            </w:r>
          </w:p>
        </w:tc>
      </w:tr>
    </w:tbl>
    <w:p w14:paraId="7D6AE630" w14:textId="77777777" w:rsidR="007B7AA1" w:rsidRPr="00FA45EE" w:rsidRDefault="007B7AA1" w:rsidP="00FA45EE">
      <w:pPr>
        <w:suppressAutoHyphens/>
        <w:spacing w:line="240" w:lineRule="auto"/>
        <w:contextualSpacing/>
        <w:rPr>
          <w:rFonts w:ascii="Calibri" w:hAnsi="Calibri" w:cs="Calibri"/>
          <w:i/>
        </w:rPr>
      </w:pPr>
    </w:p>
    <w:p w14:paraId="090DAE43" w14:textId="77777777" w:rsidR="007B7AA1" w:rsidRPr="00FA45EE" w:rsidRDefault="00211FCE" w:rsidP="00902129">
      <w:pPr>
        <w:pStyle w:val="List"/>
      </w:pPr>
      <w:r w:rsidRPr="00FA45EE">
        <w:t>Conclusion of the hypothesis test and its interpretation based on the</w:t>
      </w:r>
      <w:r w:rsidR="0075595F">
        <w:t xml:space="preserve"> P</w:t>
      </w:r>
      <w:r w:rsidRPr="00FA45EE">
        <w:t xml:space="preserve">-value </w:t>
      </w:r>
    </w:p>
    <w:p w14:paraId="6CE2E653" w14:textId="77777777" w:rsidR="007B7AA1" w:rsidRPr="00FA45EE" w:rsidRDefault="00211FCE" w:rsidP="00902129">
      <w:pPr>
        <w:pStyle w:val="ListBullet"/>
      </w:pPr>
      <w:r w:rsidRPr="00FA45EE">
        <w:t xml:space="preserve">Based on the results of </w:t>
      </w:r>
      <w:r w:rsidR="0075595F">
        <w:t xml:space="preserve">the </w:t>
      </w:r>
      <w:r w:rsidR="00B07E8E">
        <w:t>o</w:t>
      </w:r>
      <w:r w:rsidRPr="00FA45EE">
        <w:t xml:space="preserve">verall F-test, </w:t>
      </w:r>
      <w:r w:rsidR="0075595F" w:rsidRPr="00FA45EE">
        <w:t xml:space="preserve">can average </w:t>
      </w:r>
      <w:r w:rsidR="00C8651C">
        <w:t>relative skill</w:t>
      </w:r>
      <w:r w:rsidR="0075595F" w:rsidRPr="00FA45EE">
        <w:t xml:space="preserve"> predict the total number of wins in the regular </w:t>
      </w:r>
      <w:r w:rsidRPr="00FA45EE">
        <w:t xml:space="preserve">season? </w:t>
      </w:r>
    </w:p>
    <w:p w14:paraId="57AB01E0" w14:textId="77777777" w:rsidR="007B7AA1" w:rsidRPr="00FA45EE" w:rsidRDefault="00211FCE" w:rsidP="00902129">
      <w:pPr>
        <w:pStyle w:val="ListBullet"/>
      </w:pPr>
      <w:r w:rsidRPr="00FA45EE">
        <w:t xml:space="preserve">What is the predicted </w:t>
      </w:r>
      <w:r w:rsidR="0075595F" w:rsidRPr="00FA45EE">
        <w:t xml:space="preserve">total number of wins in </w:t>
      </w:r>
      <w:r w:rsidRPr="00FA45EE">
        <w:t xml:space="preserve">a regular season for a team that </w:t>
      </w:r>
      <w:r w:rsidR="00C95BA6">
        <w:t>has an average relative skill of 1550</w:t>
      </w:r>
      <w:r w:rsidRPr="00FA45EE">
        <w:t xml:space="preserve">? Round your answer down to the nearest integer. </w:t>
      </w:r>
    </w:p>
    <w:p w14:paraId="5673D4CD" w14:textId="77777777" w:rsidR="007B7AA1" w:rsidRPr="00FA45EE" w:rsidRDefault="00211FCE" w:rsidP="00902129">
      <w:pPr>
        <w:pStyle w:val="ListBullet"/>
      </w:pPr>
      <w:r w:rsidRPr="00FA45EE">
        <w:t xml:space="preserve">What is the predicted </w:t>
      </w:r>
      <w:r w:rsidR="0075595F" w:rsidRPr="00FA45EE">
        <w:t xml:space="preserve">number of wins </w:t>
      </w:r>
      <w:r w:rsidRPr="00FA45EE">
        <w:t xml:space="preserve">in a regular season for a team that </w:t>
      </w:r>
      <w:r w:rsidR="00C95BA6">
        <w:t>has an average relative skill of 1450</w:t>
      </w:r>
      <w:r w:rsidRPr="00FA45EE">
        <w:t>? Round your answer down to the nearest integer.</w:t>
      </w:r>
    </w:p>
    <w:p w14:paraId="34B7A1ED" w14:textId="77777777" w:rsidR="007B7AA1" w:rsidRPr="00FA45EE" w:rsidRDefault="007B7AA1" w:rsidP="00FA45EE">
      <w:pPr>
        <w:suppressAutoHyphens/>
        <w:spacing w:line="240" w:lineRule="auto"/>
        <w:ind w:left="720"/>
        <w:contextualSpacing/>
        <w:rPr>
          <w:rFonts w:ascii="Calibri" w:hAnsi="Calibri" w:cs="Calibri"/>
          <w:i/>
        </w:rPr>
      </w:pPr>
    </w:p>
    <w:p w14:paraId="03CBD8B1" w14:textId="77777777" w:rsidR="007B7AA1" w:rsidRPr="00FA45EE" w:rsidRDefault="00211FCE" w:rsidP="00FA45EE">
      <w:pPr>
        <w:suppressAutoHyphens/>
        <w:spacing w:line="240" w:lineRule="auto"/>
        <w:contextualSpacing/>
        <w:rPr>
          <w:rFonts w:ascii="Calibri" w:hAnsi="Calibri" w:cs="Calibri"/>
          <w:i/>
        </w:rPr>
      </w:pPr>
      <w:r w:rsidRPr="00FA45EE">
        <w:rPr>
          <w:rFonts w:ascii="Calibri" w:hAnsi="Calibri" w:cs="Calibri"/>
          <w:i/>
          <w:noProof/>
          <w:highlight w:val="yellow"/>
          <w:lang w:val="en-US"/>
        </w:rPr>
        <w:drawing>
          <wp:inline distT="114300" distB="114300" distL="114300" distR="114300" wp14:anchorId="6A8C9366" wp14:editId="19EADF48">
            <wp:extent cx="215566" cy="190500"/>
            <wp:effectExtent l="0" t="0" r="0" b="0"/>
            <wp:docPr id="1" name="image2.png" descr="Caution sign icon"/>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15566" cy="190500"/>
                    </a:xfrm>
                    <a:prstGeom prst="rect">
                      <a:avLst/>
                    </a:prstGeom>
                    <a:ln/>
                  </pic:spPr>
                </pic:pic>
              </a:graphicData>
            </a:graphic>
          </wp:inline>
        </w:drawing>
      </w:r>
      <w:r w:rsidRPr="00FA45EE">
        <w:rPr>
          <w:rFonts w:ascii="Calibri" w:hAnsi="Calibri" w:cs="Calibri"/>
          <w:i/>
          <w:highlight w:val="yellow"/>
        </w:rPr>
        <w:t xml:space="preserve"> Answer the questions in a paragraph response. Remove all questions and this note </w:t>
      </w:r>
      <w:r w:rsidR="00B8449A">
        <w:rPr>
          <w:rFonts w:ascii="Calibri" w:hAnsi="Calibri" w:cs="Calibri"/>
          <w:i/>
          <w:highlight w:val="yellow"/>
        </w:rPr>
        <w:t xml:space="preserve">(but not the table) </w:t>
      </w:r>
      <w:r w:rsidRPr="00FA45EE">
        <w:rPr>
          <w:rFonts w:ascii="Calibri" w:hAnsi="Calibri" w:cs="Calibri"/>
          <w:i/>
          <w:highlight w:val="yellow"/>
        </w:rPr>
        <w:t xml:space="preserve">before submitting! Do not include Python code in your report. </w:t>
      </w:r>
    </w:p>
    <w:p w14:paraId="3E44BEBD" w14:textId="77777777" w:rsidR="007B7AA1" w:rsidRPr="00FA45EE" w:rsidRDefault="007B7AA1" w:rsidP="00FA45EE">
      <w:pPr>
        <w:suppressAutoHyphens/>
        <w:spacing w:line="240" w:lineRule="auto"/>
        <w:contextualSpacing/>
        <w:rPr>
          <w:rFonts w:ascii="Calibri" w:hAnsi="Calibri" w:cs="Calibri"/>
          <w:i/>
        </w:rPr>
      </w:pPr>
    </w:p>
    <w:p w14:paraId="6E563A97" w14:textId="6A621239" w:rsidR="007B7AA1" w:rsidRDefault="00211FCE" w:rsidP="00FA45EE">
      <w:pPr>
        <w:suppressAutoHyphens/>
        <w:spacing w:line="240" w:lineRule="auto"/>
        <w:contextualSpacing/>
        <w:rPr>
          <w:rFonts w:ascii="Calibri" w:hAnsi="Calibri" w:cs="Calibri"/>
          <w:b/>
        </w:rPr>
      </w:pPr>
      <w:r w:rsidRPr="00FA45EE">
        <w:rPr>
          <w:rFonts w:ascii="Calibri" w:hAnsi="Calibri" w:cs="Calibri"/>
          <w:b/>
        </w:rPr>
        <w:t xml:space="preserve">5.  </w:t>
      </w:r>
      <w:r w:rsidR="005C53A0">
        <w:rPr>
          <w:rFonts w:ascii="Calibri" w:hAnsi="Calibri" w:cs="Calibri"/>
          <w:b/>
        </w:rPr>
        <w:t xml:space="preserve">Multiple Regression: </w:t>
      </w:r>
      <w:r w:rsidRPr="00FA45EE">
        <w:rPr>
          <w:rFonts w:ascii="Calibri" w:hAnsi="Calibri" w:cs="Calibri"/>
          <w:b/>
        </w:rPr>
        <w:t xml:space="preserve">Scatterplot and Correlation for the Total Number of Wins and Average </w:t>
      </w:r>
      <w:r w:rsidR="002077BE">
        <w:rPr>
          <w:rFonts w:ascii="Calibri" w:hAnsi="Calibri" w:cs="Calibri"/>
          <w:b/>
        </w:rPr>
        <w:t>Points Scored</w:t>
      </w:r>
    </w:p>
    <w:p w14:paraId="7D129C34" w14:textId="77777777" w:rsidR="00FA45EE" w:rsidRPr="00FA45EE" w:rsidRDefault="00FA45EE" w:rsidP="00FA45EE">
      <w:pPr>
        <w:suppressAutoHyphens/>
        <w:spacing w:line="240" w:lineRule="auto"/>
        <w:contextualSpacing/>
        <w:rPr>
          <w:rFonts w:ascii="Calibri" w:hAnsi="Calibri" w:cs="Calibri"/>
          <w:b/>
        </w:rPr>
      </w:pPr>
    </w:p>
    <w:p w14:paraId="00E2DF28" w14:textId="18B03080" w:rsidR="005C53A0" w:rsidRDefault="005C53A0" w:rsidP="00FA45EE">
      <w:pPr>
        <w:suppressAutoHyphens/>
        <w:spacing w:line="240" w:lineRule="auto"/>
        <w:contextualSpacing/>
        <w:rPr>
          <w:rFonts w:ascii="Calibri" w:hAnsi="Calibri" w:cs="Calibri"/>
          <w:i/>
        </w:rPr>
      </w:pPr>
      <w:r>
        <w:rPr>
          <w:rFonts w:ascii="Calibri" w:hAnsi="Calibri" w:cs="Calibri"/>
          <w:i/>
        </w:rPr>
        <w:t xml:space="preserve">You will now add a second predictor to the model from section 3 and create a multiple regression model for the total number of wins. </w:t>
      </w:r>
    </w:p>
    <w:p w14:paraId="3A415CFE" w14:textId="77777777" w:rsidR="005C53A0" w:rsidRDefault="005C53A0" w:rsidP="00FA45EE">
      <w:pPr>
        <w:suppressAutoHyphens/>
        <w:spacing w:line="240" w:lineRule="auto"/>
        <w:contextualSpacing/>
        <w:rPr>
          <w:rFonts w:ascii="Calibri" w:hAnsi="Calibri" w:cs="Calibri"/>
          <w:i/>
        </w:rPr>
      </w:pPr>
    </w:p>
    <w:p w14:paraId="4DFF5FB7" w14:textId="4F621595" w:rsidR="007B7AA1" w:rsidRDefault="00211FCE" w:rsidP="00FA45EE">
      <w:pPr>
        <w:suppressAutoHyphens/>
        <w:spacing w:line="240" w:lineRule="auto"/>
        <w:contextualSpacing/>
        <w:rPr>
          <w:rFonts w:ascii="Calibri" w:hAnsi="Calibri" w:cs="Calibri"/>
          <w:i/>
        </w:rPr>
      </w:pPr>
      <w:r w:rsidRPr="00FA45EE">
        <w:rPr>
          <w:rFonts w:ascii="Calibri" w:hAnsi="Calibri" w:cs="Calibri"/>
          <w:i/>
        </w:rPr>
        <w:t xml:space="preserve">You constructed a scatterplot </w:t>
      </w:r>
      <w:r w:rsidR="0075595F" w:rsidRPr="00FA45EE">
        <w:rPr>
          <w:rFonts w:ascii="Calibri" w:hAnsi="Calibri" w:cs="Calibri"/>
          <w:i/>
        </w:rPr>
        <w:t xml:space="preserve">of total number of wins and average </w:t>
      </w:r>
      <w:r w:rsidR="002077BE">
        <w:rPr>
          <w:rFonts w:ascii="Calibri" w:hAnsi="Calibri" w:cs="Calibri"/>
          <w:i/>
        </w:rPr>
        <w:t>points scored</w:t>
      </w:r>
      <w:r w:rsidRPr="00FA45EE">
        <w:rPr>
          <w:rFonts w:ascii="Calibri" w:hAnsi="Calibri" w:cs="Calibri"/>
          <w:i/>
        </w:rPr>
        <w:t xml:space="preserve">. You also calculated the Pearson correlation coefficient along with its </w:t>
      </w:r>
      <w:r w:rsidR="0075595F">
        <w:rPr>
          <w:rFonts w:ascii="Calibri" w:hAnsi="Calibri" w:cs="Calibri"/>
          <w:i/>
        </w:rPr>
        <w:t>P</w:t>
      </w:r>
      <w:r w:rsidRPr="00FA45EE">
        <w:rPr>
          <w:rFonts w:ascii="Calibri" w:hAnsi="Calibri" w:cs="Calibri"/>
          <w:i/>
        </w:rPr>
        <w:t xml:space="preserve">-value. </w:t>
      </w:r>
    </w:p>
    <w:p w14:paraId="5907CDD0" w14:textId="77777777" w:rsidR="0075595F" w:rsidRPr="00FA45EE" w:rsidRDefault="0075595F" w:rsidP="00FA45EE">
      <w:pPr>
        <w:suppressAutoHyphens/>
        <w:spacing w:line="240" w:lineRule="auto"/>
        <w:contextualSpacing/>
        <w:rPr>
          <w:rFonts w:ascii="Calibri" w:hAnsi="Calibri" w:cs="Calibri"/>
        </w:rPr>
      </w:pPr>
    </w:p>
    <w:p w14:paraId="1B6F98B4" w14:textId="77777777" w:rsidR="007B7AA1" w:rsidRPr="00FA45EE" w:rsidRDefault="00211FCE" w:rsidP="00FA45EE">
      <w:pPr>
        <w:suppressAutoHyphens/>
        <w:spacing w:line="240" w:lineRule="auto"/>
        <w:contextualSpacing/>
        <w:rPr>
          <w:rFonts w:ascii="Calibri" w:hAnsi="Calibri" w:cs="Calibri"/>
          <w:i/>
        </w:rPr>
      </w:pPr>
      <w:r w:rsidRPr="00FA45EE">
        <w:rPr>
          <w:rFonts w:ascii="Calibri" w:hAnsi="Calibri" w:cs="Calibri"/>
          <w:i/>
        </w:rPr>
        <w:t>See Step 4 in the Python script to answer the following questions:</w:t>
      </w:r>
    </w:p>
    <w:p w14:paraId="2341F9B3" w14:textId="77777777" w:rsidR="007B7AA1" w:rsidRPr="00FA45EE" w:rsidRDefault="00B44BF1" w:rsidP="00B44BF1">
      <w:pPr>
        <w:tabs>
          <w:tab w:val="left" w:pos="5140"/>
        </w:tabs>
        <w:suppressAutoHyphens/>
        <w:spacing w:line="240" w:lineRule="auto"/>
        <w:contextualSpacing/>
        <w:rPr>
          <w:rFonts w:ascii="Calibri" w:hAnsi="Calibri" w:cs="Calibri"/>
          <w:i/>
        </w:rPr>
      </w:pPr>
      <w:r>
        <w:rPr>
          <w:rFonts w:ascii="Calibri" w:hAnsi="Calibri" w:cs="Calibri"/>
          <w:i/>
        </w:rPr>
        <w:tab/>
      </w:r>
    </w:p>
    <w:p w14:paraId="3515065E" w14:textId="77777777" w:rsidR="00D005EC" w:rsidRPr="00D005EC" w:rsidRDefault="00D005EC" w:rsidP="00902129">
      <w:pPr>
        <w:pStyle w:val="ListBullet"/>
      </w:pPr>
      <w:r w:rsidRPr="00D005EC">
        <w:t xml:space="preserve">In this activity, you generated a scatterplot of the total number of wins and average </w:t>
      </w:r>
      <w:r w:rsidR="002077BE">
        <w:t>points scored</w:t>
      </w:r>
      <w:r w:rsidRPr="00D005EC">
        <w:t xml:space="preserve">. Include a screenshot of this plot in your report. </w:t>
      </w:r>
    </w:p>
    <w:p w14:paraId="02A222C9" w14:textId="77777777" w:rsidR="007B7AA1" w:rsidRPr="00FA45EE" w:rsidRDefault="00211FCE" w:rsidP="00902129">
      <w:pPr>
        <w:pStyle w:val="ListBullet"/>
      </w:pPr>
      <w:r w:rsidRPr="00FA45EE">
        <w:t xml:space="preserve">What do the scatterplot and the Pearson correlation coefficient tell you about the association between </w:t>
      </w:r>
      <w:r w:rsidR="0075595F" w:rsidRPr="00FA45EE">
        <w:t xml:space="preserve">total number of wins and average </w:t>
      </w:r>
      <w:r w:rsidR="002077BE">
        <w:t>points scored</w:t>
      </w:r>
      <w:r w:rsidRPr="00FA45EE">
        <w:t xml:space="preserve">? </w:t>
      </w:r>
    </w:p>
    <w:p w14:paraId="211D3C4F" w14:textId="77777777" w:rsidR="007B7AA1" w:rsidRPr="00FA45EE" w:rsidRDefault="00211FCE" w:rsidP="00902129">
      <w:pPr>
        <w:pStyle w:val="ListBullet"/>
      </w:pPr>
      <w:r w:rsidRPr="00FA45EE">
        <w:t xml:space="preserve">Is the correlation coefficient statistically significant based on the </w:t>
      </w:r>
      <w:r w:rsidR="0075595F">
        <w:t>P</w:t>
      </w:r>
      <w:r w:rsidRPr="00FA45EE">
        <w:t xml:space="preserve">-value? Use </w:t>
      </w:r>
      <w:r w:rsidR="0075595F">
        <w:t xml:space="preserve">a </w:t>
      </w:r>
      <w:r w:rsidRPr="00FA45EE">
        <w:t>1% level of significance.</w:t>
      </w:r>
    </w:p>
    <w:p w14:paraId="799F5A85" w14:textId="77777777" w:rsidR="007B7AA1" w:rsidRPr="00FA45EE" w:rsidRDefault="007B7AA1" w:rsidP="00FA45EE">
      <w:pPr>
        <w:suppressAutoHyphens/>
        <w:spacing w:line="240" w:lineRule="auto"/>
        <w:contextualSpacing/>
        <w:rPr>
          <w:rFonts w:ascii="Calibri" w:hAnsi="Calibri" w:cs="Calibri"/>
          <w:i/>
        </w:rPr>
      </w:pPr>
    </w:p>
    <w:p w14:paraId="71609D85" w14:textId="77777777" w:rsidR="007B7AA1" w:rsidRPr="00FA45EE" w:rsidRDefault="00211FCE" w:rsidP="00FA45EE">
      <w:pPr>
        <w:suppressAutoHyphens/>
        <w:spacing w:line="240" w:lineRule="auto"/>
        <w:contextualSpacing/>
        <w:rPr>
          <w:rFonts w:ascii="Calibri" w:hAnsi="Calibri" w:cs="Calibri"/>
          <w:i/>
        </w:rPr>
      </w:pPr>
      <w:r w:rsidRPr="00FA45EE">
        <w:rPr>
          <w:rFonts w:ascii="Calibri" w:hAnsi="Calibri" w:cs="Calibri"/>
          <w:i/>
          <w:noProof/>
          <w:highlight w:val="yellow"/>
          <w:lang w:val="en-US"/>
        </w:rPr>
        <w:drawing>
          <wp:inline distT="114300" distB="114300" distL="114300" distR="114300" wp14:anchorId="4273442B" wp14:editId="127AFF2E">
            <wp:extent cx="215566" cy="190500"/>
            <wp:effectExtent l="0" t="0" r="0" b="0"/>
            <wp:docPr id="4" name="image2.png" descr="Caution sign icon"/>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15566" cy="190500"/>
                    </a:xfrm>
                    <a:prstGeom prst="rect">
                      <a:avLst/>
                    </a:prstGeom>
                    <a:ln/>
                  </pic:spPr>
                </pic:pic>
              </a:graphicData>
            </a:graphic>
          </wp:inline>
        </w:drawing>
      </w:r>
      <w:r w:rsidRPr="00FA45EE">
        <w:rPr>
          <w:rFonts w:ascii="Calibri" w:hAnsi="Calibri" w:cs="Calibri"/>
          <w:i/>
          <w:highlight w:val="yellow"/>
        </w:rPr>
        <w:t xml:space="preserve"> Answer the questions in a paragraph response. Remove all questions and this note before submitting! Do not include Python code in your report. </w:t>
      </w:r>
    </w:p>
    <w:p w14:paraId="2287E53D" w14:textId="77777777" w:rsidR="007B7AA1" w:rsidRPr="00FA45EE" w:rsidRDefault="007B7AA1" w:rsidP="00FA45EE">
      <w:pPr>
        <w:suppressAutoHyphens/>
        <w:spacing w:line="240" w:lineRule="auto"/>
        <w:contextualSpacing/>
        <w:rPr>
          <w:rFonts w:ascii="Calibri" w:hAnsi="Calibri" w:cs="Calibri"/>
          <w:i/>
        </w:rPr>
      </w:pPr>
    </w:p>
    <w:p w14:paraId="52721A9E" w14:textId="77777777" w:rsidR="007B7AA1" w:rsidRDefault="00211FCE" w:rsidP="00FA45EE">
      <w:pPr>
        <w:pStyle w:val="Heading2"/>
        <w:keepNext w:val="0"/>
        <w:keepLines w:val="0"/>
        <w:suppressAutoHyphens/>
        <w:spacing w:line="240" w:lineRule="auto"/>
        <w:contextualSpacing/>
        <w:rPr>
          <w:rFonts w:ascii="Calibri" w:hAnsi="Calibri" w:cs="Calibri"/>
          <w:sz w:val="22"/>
          <w:szCs w:val="22"/>
        </w:rPr>
      </w:pPr>
      <w:bookmarkStart w:id="6" w:name="_wt4tp78gds40" w:colFirst="0" w:colLast="0"/>
      <w:bookmarkEnd w:id="6"/>
      <w:r w:rsidRPr="00FA45EE">
        <w:rPr>
          <w:rFonts w:ascii="Calibri" w:hAnsi="Calibri" w:cs="Calibri"/>
          <w:sz w:val="22"/>
          <w:szCs w:val="22"/>
        </w:rPr>
        <w:t>6. Multiple Regression: Predicting the Total Number of Wins using Average Points Scored and Average Relative Skill</w:t>
      </w:r>
    </w:p>
    <w:p w14:paraId="7E7407D8" w14:textId="77777777" w:rsidR="00FA45EE" w:rsidRPr="00FA45EE" w:rsidRDefault="00FA45EE" w:rsidP="00FA45EE"/>
    <w:p w14:paraId="445DF19D" w14:textId="77777777" w:rsidR="007B7AA1" w:rsidRDefault="00211FCE" w:rsidP="00FA45EE">
      <w:pPr>
        <w:suppressAutoHyphens/>
        <w:spacing w:line="240" w:lineRule="auto"/>
        <w:contextualSpacing/>
        <w:rPr>
          <w:rFonts w:ascii="Calibri" w:hAnsi="Calibri" w:cs="Calibri"/>
          <w:i/>
        </w:rPr>
      </w:pPr>
      <w:r w:rsidRPr="00FA45EE">
        <w:rPr>
          <w:rFonts w:ascii="Calibri" w:hAnsi="Calibri" w:cs="Calibri"/>
          <w:i/>
        </w:rPr>
        <w:t xml:space="preserve">You created a </w:t>
      </w:r>
      <w:r w:rsidR="00B07E8E" w:rsidRPr="00FA45EE">
        <w:rPr>
          <w:rFonts w:ascii="Calibri" w:hAnsi="Calibri" w:cs="Calibri"/>
          <w:i/>
        </w:rPr>
        <w:t>multiple regre</w:t>
      </w:r>
      <w:r w:rsidRPr="00FA45EE">
        <w:rPr>
          <w:rFonts w:ascii="Calibri" w:hAnsi="Calibri" w:cs="Calibri"/>
          <w:i/>
        </w:rPr>
        <w:t xml:space="preserve">ssion model with the </w:t>
      </w:r>
      <w:r w:rsidR="00B07E8E" w:rsidRPr="00FA45EE">
        <w:rPr>
          <w:rFonts w:ascii="Calibri" w:hAnsi="Calibri" w:cs="Calibri"/>
          <w:i/>
        </w:rPr>
        <w:t xml:space="preserve">total number of wins </w:t>
      </w:r>
      <w:r w:rsidRPr="00FA45EE">
        <w:rPr>
          <w:rFonts w:ascii="Calibri" w:hAnsi="Calibri" w:cs="Calibri"/>
          <w:i/>
        </w:rPr>
        <w:t>as the response variable</w:t>
      </w:r>
      <w:r w:rsidR="00B07E8E">
        <w:rPr>
          <w:rFonts w:ascii="Calibri" w:hAnsi="Calibri" w:cs="Calibri"/>
          <w:i/>
        </w:rPr>
        <w:t>, with</w:t>
      </w:r>
      <w:r w:rsidR="00B07E8E" w:rsidRPr="00FA45EE">
        <w:rPr>
          <w:rFonts w:ascii="Calibri" w:hAnsi="Calibri" w:cs="Calibri"/>
          <w:i/>
        </w:rPr>
        <w:t xml:space="preserve"> average points scored and average relative skill as predictor </w:t>
      </w:r>
      <w:r w:rsidRPr="00FA45EE">
        <w:rPr>
          <w:rFonts w:ascii="Calibri" w:hAnsi="Calibri" w:cs="Calibri"/>
          <w:i/>
        </w:rPr>
        <w:t>variables.</w:t>
      </w:r>
    </w:p>
    <w:p w14:paraId="630AEF85" w14:textId="77777777" w:rsidR="00B07E8E" w:rsidRPr="00FA45EE" w:rsidRDefault="00B07E8E" w:rsidP="00FA45EE">
      <w:pPr>
        <w:suppressAutoHyphens/>
        <w:spacing w:line="240" w:lineRule="auto"/>
        <w:contextualSpacing/>
        <w:rPr>
          <w:rFonts w:ascii="Calibri" w:hAnsi="Calibri" w:cs="Calibri"/>
          <w:i/>
        </w:rPr>
      </w:pPr>
    </w:p>
    <w:p w14:paraId="3593B934" w14:textId="77777777" w:rsidR="007B7AA1" w:rsidRPr="00FA45EE" w:rsidRDefault="00211FCE" w:rsidP="00FA45EE">
      <w:pPr>
        <w:suppressAutoHyphens/>
        <w:spacing w:line="240" w:lineRule="auto"/>
        <w:contextualSpacing/>
        <w:rPr>
          <w:rFonts w:ascii="Calibri" w:hAnsi="Calibri" w:cs="Calibri"/>
          <w:i/>
        </w:rPr>
      </w:pPr>
      <w:r w:rsidRPr="00FA45EE">
        <w:rPr>
          <w:rFonts w:ascii="Calibri" w:hAnsi="Calibri" w:cs="Calibri"/>
          <w:i/>
        </w:rPr>
        <w:t>See Step 5 in the Python script to answer the following question</w:t>
      </w:r>
      <w:r w:rsidR="00B44BF1">
        <w:rPr>
          <w:rFonts w:ascii="Calibri" w:hAnsi="Calibri" w:cs="Calibri"/>
          <w:i/>
        </w:rPr>
        <w:t>s</w:t>
      </w:r>
      <w:r w:rsidRPr="00FA45EE">
        <w:rPr>
          <w:rFonts w:ascii="Calibri" w:hAnsi="Calibri" w:cs="Calibri"/>
          <w:i/>
        </w:rPr>
        <w:t>:</w:t>
      </w:r>
    </w:p>
    <w:p w14:paraId="7F34CB57" w14:textId="77777777" w:rsidR="007B7AA1" w:rsidRPr="00FA45EE" w:rsidRDefault="007B7AA1" w:rsidP="00FA45EE">
      <w:pPr>
        <w:suppressAutoHyphens/>
        <w:spacing w:line="240" w:lineRule="auto"/>
        <w:contextualSpacing/>
        <w:rPr>
          <w:rFonts w:ascii="Calibri" w:hAnsi="Calibri" w:cs="Calibri"/>
          <w:i/>
        </w:rPr>
      </w:pPr>
    </w:p>
    <w:p w14:paraId="2769C570" w14:textId="77777777" w:rsidR="007B7AA1" w:rsidRPr="00FA45EE" w:rsidRDefault="00211FCE" w:rsidP="00902129">
      <w:pPr>
        <w:pStyle w:val="ListBullet"/>
      </w:pPr>
      <w:r w:rsidRPr="00FA45EE">
        <w:lastRenderedPageBreak/>
        <w:t xml:space="preserve">In general, how is a </w:t>
      </w:r>
      <w:r w:rsidR="00B07E8E" w:rsidRPr="00FA45EE">
        <w:t xml:space="preserve">multiple linear regression </w:t>
      </w:r>
      <w:r w:rsidRPr="00FA45EE">
        <w:t xml:space="preserve">model used to predict the response variable using predictor variables? </w:t>
      </w:r>
    </w:p>
    <w:p w14:paraId="1FC824D8" w14:textId="77777777" w:rsidR="007B7AA1" w:rsidRPr="00FA45EE" w:rsidRDefault="00211FCE" w:rsidP="00902129">
      <w:pPr>
        <w:pStyle w:val="ListBullet"/>
      </w:pPr>
      <w:r w:rsidRPr="00FA45EE">
        <w:t xml:space="preserve">What is the equation for your model? </w:t>
      </w:r>
    </w:p>
    <w:p w14:paraId="5C3A2D10" w14:textId="77777777" w:rsidR="007B7AA1" w:rsidRPr="00FA45EE" w:rsidRDefault="00211FCE" w:rsidP="00902129">
      <w:pPr>
        <w:pStyle w:val="ListBullet"/>
      </w:pPr>
      <w:r w:rsidRPr="00FA45EE">
        <w:t xml:space="preserve">What are the results of </w:t>
      </w:r>
      <w:r w:rsidR="00FC350B">
        <w:t xml:space="preserve">the </w:t>
      </w:r>
      <w:r w:rsidRPr="00FA45EE">
        <w:t>overall F-test? Summarize all important steps of this hypothesis test. This includes:</w:t>
      </w:r>
    </w:p>
    <w:p w14:paraId="3EDF9A4D" w14:textId="77777777" w:rsidR="007B7AA1" w:rsidRPr="00FA45EE" w:rsidRDefault="00211FCE" w:rsidP="00902129">
      <w:pPr>
        <w:pStyle w:val="List"/>
        <w:numPr>
          <w:ilvl w:val="1"/>
          <w:numId w:val="17"/>
        </w:numPr>
      </w:pPr>
      <w:r w:rsidRPr="00FA45EE">
        <w:t>Null Hypothesis (statistical notation and its description in words)</w:t>
      </w:r>
    </w:p>
    <w:p w14:paraId="232F4D7F" w14:textId="77777777" w:rsidR="007B7AA1" w:rsidRPr="00FA45EE" w:rsidRDefault="00211FCE" w:rsidP="00902129">
      <w:pPr>
        <w:pStyle w:val="List"/>
      </w:pPr>
      <w:r w:rsidRPr="00FA45EE">
        <w:t>Alternative Hypothesis (statistical notation and its description in words)</w:t>
      </w:r>
    </w:p>
    <w:p w14:paraId="68BCCC96" w14:textId="77777777" w:rsidR="007B7AA1" w:rsidRPr="00FA45EE" w:rsidRDefault="00211FCE" w:rsidP="00902129">
      <w:pPr>
        <w:pStyle w:val="List"/>
      </w:pPr>
      <w:r w:rsidRPr="00FA45EE">
        <w:t xml:space="preserve">Level of Significance </w:t>
      </w:r>
    </w:p>
    <w:p w14:paraId="2E019353" w14:textId="77777777" w:rsidR="007B7AA1" w:rsidRPr="00FA45EE" w:rsidRDefault="00211FCE" w:rsidP="00902129">
      <w:pPr>
        <w:pStyle w:val="List"/>
      </w:pPr>
      <w:r w:rsidRPr="00FA45EE">
        <w:t xml:space="preserve">Report the </w:t>
      </w:r>
      <w:r w:rsidR="00B44BF1" w:rsidRPr="00FA45EE">
        <w:t xml:space="preserve">test statistic </w:t>
      </w:r>
      <w:r w:rsidRPr="00FA45EE">
        <w:t xml:space="preserve">and the </w:t>
      </w:r>
      <w:r w:rsidR="00B07E8E">
        <w:t>P</w:t>
      </w:r>
      <w:r w:rsidRPr="00FA45EE">
        <w:t>-value in a formatted table as shown below:</w:t>
      </w:r>
    </w:p>
    <w:p w14:paraId="0D7DA229" w14:textId="77777777" w:rsidR="007B7AA1" w:rsidRPr="00FA45EE" w:rsidRDefault="007B7AA1" w:rsidP="00FA45EE">
      <w:pPr>
        <w:suppressAutoHyphens/>
        <w:spacing w:line="240" w:lineRule="auto"/>
        <w:ind w:left="1440"/>
        <w:contextualSpacing/>
        <w:rPr>
          <w:rFonts w:ascii="Calibri" w:hAnsi="Calibri" w:cs="Calibri"/>
          <w:i/>
        </w:rPr>
      </w:pPr>
    </w:p>
    <w:p w14:paraId="27C2AB8E" w14:textId="77777777" w:rsidR="007B7AA1" w:rsidRDefault="00211FCE" w:rsidP="00FA45EE">
      <w:pPr>
        <w:suppressAutoHyphens/>
        <w:spacing w:line="240" w:lineRule="auto"/>
        <w:contextualSpacing/>
        <w:jc w:val="center"/>
        <w:rPr>
          <w:rFonts w:ascii="Calibri" w:hAnsi="Calibri" w:cs="Calibri"/>
        </w:rPr>
      </w:pPr>
      <w:r w:rsidRPr="00FA45EE">
        <w:rPr>
          <w:rFonts w:ascii="Calibri" w:hAnsi="Calibri" w:cs="Calibri"/>
        </w:rPr>
        <w:t xml:space="preserve">Table </w:t>
      </w:r>
      <w:r w:rsidR="00FA45EE">
        <w:rPr>
          <w:rFonts w:ascii="Calibri" w:hAnsi="Calibri" w:cs="Calibri"/>
        </w:rPr>
        <w:t>2</w:t>
      </w:r>
      <w:r w:rsidRPr="00FA45EE">
        <w:rPr>
          <w:rFonts w:ascii="Calibri" w:hAnsi="Calibri" w:cs="Calibri"/>
        </w:rPr>
        <w:t xml:space="preserve">: Hypothesis Test for the </w:t>
      </w:r>
      <w:r w:rsidR="00BB3BE8">
        <w:rPr>
          <w:rFonts w:ascii="Calibri" w:hAnsi="Calibri" w:cs="Calibri"/>
        </w:rPr>
        <w:t xml:space="preserve">Overall F-Test </w:t>
      </w:r>
    </w:p>
    <w:p w14:paraId="723C23F3" w14:textId="77777777" w:rsidR="00FA45EE" w:rsidRPr="00FA45EE" w:rsidRDefault="00FA45EE" w:rsidP="00FA45EE">
      <w:pPr>
        <w:suppressAutoHyphens/>
        <w:spacing w:line="240" w:lineRule="auto"/>
        <w:contextualSpacing/>
        <w:jc w:val="center"/>
        <w:rPr>
          <w:rFonts w:ascii="Calibri" w:hAnsi="Calibri" w:cs="Calibri"/>
        </w:rPr>
      </w:pPr>
    </w:p>
    <w:tbl>
      <w:tblPr>
        <w:tblStyle w:val="a0"/>
        <w:tblW w:w="7560" w:type="dxa"/>
        <w:tblInd w:w="154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2190"/>
        <w:gridCol w:w="5370"/>
      </w:tblGrid>
      <w:tr w:rsidR="00FA45EE" w:rsidRPr="00FA45EE" w14:paraId="7445586B" w14:textId="77777777" w:rsidTr="00902129">
        <w:trPr>
          <w:tblHead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83C186B" w14:textId="77777777" w:rsidR="007B7AA1" w:rsidRPr="00FA45EE" w:rsidRDefault="00211FCE" w:rsidP="00FA45EE">
            <w:pPr>
              <w:suppressAutoHyphens/>
              <w:spacing w:line="240" w:lineRule="auto"/>
              <w:contextualSpacing/>
              <w:rPr>
                <w:rFonts w:ascii="Calibri" w:hAnsi="Calibri" w:cs="Calibri"/>
                <w:b/>
              </w:rPr>
            </w:pPr>
            <w:r w:rsidRPr="00FA45EE">
              <w:rPr>
                <w:rFonts w:ascii="Calibri" w:hAnsi="Calibri" w:cs="Calibri"/>
                <w:b/>
              </w:rPr>
              <w:t>Statistic</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4816D28" w14:textId="77777777" w:rsidR="007B7AA1" w:rsidRPr="00FA45EE" w:rsidRDefault="00211FCE" w:rsidP="00FA45EE">
            <w:pPr>
              <w:suppressAutoHyphens/>
              <w:spacing w:line="240" w:lineRule="auto"/>
              <w:contextualSpacing/>
              <w:rPr>
                <w:rFonts w:ascii="Calibri" w:hAnsi="Calibri" w:cs="Calibri"/>
                <w:b/>
              </w:rPr>
            </w:pPr>
            <w:r w:rsidRPr="00FA45EE">
              <w:rPr>
                <w:rFonts w:ascii="Calibri" w:hAnsi="Calibri" w:cs="Calibri"/>
                <w:b/>
              </w:rPr>
              <w:t>Value</w:t>
            </w:r>
          </w:p>
        </w:tc>
      </w:tr>
      <w:tr w:rsidR="00FA45EE" w:rsidRPr="00FA45EE" w14:paraId="10115A46" w14:textId="77777777" w:rsidTr="00902129">
        <w:trPr>
          <w:tblHead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235DE640" w14:textId="77777777" w:rsidR="007B7AA1" w:rsidRPr="00FA45EE" w:rsidRDefault="00211FCE" w:rsidP="00FA45EE">
            <w:pPr>
              <w:suppressAutoHyphens/>
              <w:spacing w:line="240" w:lineRule="auto"/>
              <w:contextualSpacing/>
              <w:rPr>
                <w:rFonts w:ascii="Calibri" w:hAnsi="Calibri" w:cs="Calibri"/>
              </w:rPr>
            </w:pPr>
            <w:r w:rsidRPr="00FA45EE">
              <w:rPr>
                <w:rFonts w:ascii="Calibri" w:hAnsi="Calibri" w:cs="Calibri"/>
              </w:rPr>
              <w:t>Test Statistic</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456F5F2" w14:textId="77777777" w:rsidR="007B7AA1" w:rsidRPr="00FA45EE" w:rsidRDefault="00211FCE" w:rsidP="00FA45EE">
            <w:pPr>
              <w:suppressAutoHyphens/>
              <w:spacing w:line="240" w:lineRule="auto"/>
              <w:contextualSpacing/>
              <w:rPr>
                <w:rFonts w:ascii="Calibri" w:hAnsi="Calibri" w:cs="Calibri"/>
              </w:rPr>
            </w:pPr>
            <w:r w:rsidRPr="00FA45EE">
              <w:rPr>
                <w:rFonts w:ascii="Calibri" w:hAnsi="Calibri" w:cs="Calibri"/>
              </w:rPr>
              <w:t>X.XX</w:t>
            </w:r>
          </w:p>
          <w:p w14:paraId="772636CD" w14:textId="77777777" w:rsidR="007B7AA1" w:rsidRPr="00FA45EE" w:rsidRDefault="00211FCE" w:rsidP="00FA45EE">
            <w:pPr>
              <w:suppressAutoHyphens/>
              <w:spacing w:line="240" w:lineRule="auto"/>
              <w:contextualSpacing/>
              <w:rPr>
                <w:rFonts w:ascii="Calibri" w:hAnsi="Calibri" w:cs="Calibri"/>
                <w:i/>
              </w:rPr>
            </w:pPr>
            <w:r w:rsidRPr="00FA45EE">
              <w:rPr>
                <w:rFonts w:ascii="Calibri" w:hAnsi="Calibri" w:cs="Calibri"/>
                <w:i/>
              </w:rPr>
              <w:t>*Round off to 2 decimal places</w:t>
            </w:r>
            <w:r w:rsidR="00B07E8E">
              <w:rPr>
                <w:rFonts w:ascii="Calibri" w:hAnsi="Calibri" w:cs="Calibri"/>
                <w:i/>
              </w:rPr>
              <w:t>.</w:t>
            </w:r>
          </w:p>
        </w:tc>
      </w:tr>
      <w:tr w:rsidR="00FA45EE" w:rsidRPr="00FA45EE" w14:paraId="5DF05EED" w14:textId="77777777" w:rsidTr="00902129">
        <w:trPr>
          <w:tblHead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4C0F664" w14:textId="77777777" w:rsidR="007B7AA1" w:rsidRPr="00FA45EE" w:rsidRDefault="00B07E8E" w:rsidP="00FA45EE">
            <w:pPr>
              <w:suppressAutoHyphens/>
              <w:spacing w:line="240" w:lineRule="auto"/>
              <w:contextualSpacing/>
              <w:rPr>
                <w:rFonts w:ascii="Calibri" w:hAnsi="Calibri" w:cs="Calibri"/>
              </w:rPr>
            </w:pPr>
            <w:r>
              <w:rPr>
                <w:rFonts w:ascii="Calibri" w:hAnsi="Calibri" w:cs="Calibri"/>
              </w:rPr>
              <w:t>P</w:t>
            </w:r>
            <w:r w:rsidR="00211FCE" w:rsidRPr="00FA45EE">
              <w:rPr>
                <w:rFonts w:ascii="Calibri" w:hAnsi="Calibri" w:cs="Calibri"/>
              </w:rPr>
              <w:t>-value</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79B90E53" w14:textId="77777777" w:rsidR="007B7AA1" w:rsidRPr="00FA45EE" w:rsidRDefault="00211FCE" w:rsidP="00FA45EE">
            <w:pPr>
              <w:suppressAutoHyphens/>
              <w:spacing w:line="240" w:lineRule="auto"/>
              <w:contextualSpacing/>
              <w:rPr>
                <w:rFonts w:ascii="Calibri" w:hAnsi="Calibri" w:cs="Calibri"/>
              </w:rPr>
            </w:pPr>
            <w:r w:rsidRPr="00FA45EE">
              <w:rPr>
                <w:rFonts w:ascii="Calibri" w:hAnsi="Calibri" w:cs="Calibri"/>
              </w:rPr>
              <w:t>X.XXXX</w:t>
            </w:r>
          </w:p>
          <w:p w14:paraId="4B67889A" w14:textId="77777777" w:rsidR="007B7AA1" w:rsidRPr="00FA45EE" w:rsidRDefault="00211FCE" w:rsidP="00FA45EE">
            <w:pPr>
              <w:suppressAutoHyphens/>
              <w:spacing w:line="240" w:lineRule="auto"/>
              <w:contextualSpacing/>
              <w:rPr>
                <w:rFonts w:ascii="Calibri" w:hAnsi="Calibri" w:cs="Calibri"/>
                <w:i/>
              </w:rPr>
            </w:pPr>
            <w:r w:rsidRPr="00FA45EE">
              <w:rPr>
                <w:rFonts w:ascii="Calibri" w:hAnsi="Calibri" w:cs="Calibri"/>
                <w:i/>
              </w:rPr>
              <w:t>*Round off to 4 decimal places</w:t>
            </w:r>
            <w:r w:rsidR="00B07E8E">
              <w:rPr>
                <w:rFonts w:ascii="Calibri" w:hAnsi="Calibri" w:cs="Calibri"/>
                <w:i/>
              </w:rPr>
              <w:t>.</w:t>
            </w:r>
          </w:p>
        </w:tc>
      </w:tr>
    </w:tbl>
    <w:p w14:paraId="697681E9" w14:textId="77777777" w:rsidR="007B7AA1" w:rsidRPr="00FA45EE" w:rsidRDefault="007B7AA1" w:rsidP="00FA45EE">
      <w:pPr>
        <w:suppressAutoHyphens/>
        <w:spacing w:line="240" w:lineRule="auto"/>
        <w:contextualSpacing/>
        <w:rPr>
          <w:rFonts w:ascii="Calibri" w:hAnsi="Calibri" w:cs="Calibri"/>
          <w:i/>
        </w:rPr>
      </w:pPr>
    </w:p>
    <w:p w14:paraId="0262C35B" w14:textId="77777777" w:rsidR="007B7AA1" w:rsidRPr="00FA45EE" w:rsidRDefault="00211FCE" w:rsidP="00902129">
      <w:pPr>
        <w:pStyle w:val="List"/>
      </w:pPr>
      <w:r w:rsidRPr="00FA45EE">
        <w:t xml:space="preserve">Conclusion of the hypothesis test and its interpretation based on the </w:t>
      </w:r>
      <w:r w:rsidR="00B07E8E">
        <w:t>P</w:t>
      </w:r>
      <w:r w:rsidRPr="00FA45EE">
        <w:t xml:space="preserve">-value </w:t>
      </w:r>
    </w:p>
    <w:p w14:paraId="21ED2944" w14:textId="77777777" w:rsidR="007B7AA1" w:rsidRPr="00FA45EE" w:rsidRDefault="00211FCE" w:rsidP="00902129">
      <w:pPr>
        <w:pStyle w:val="ListBullet"/>
      </w:pPr>
      <w:r w:rsidRPr="00FA45EE">
        <w:t xml:space="preserve">Based on the results of </w:t>
      </w:r>
      <w:r w:rsidR="00B07E8E">
        <w:t xml:space="preserve">the </w:t>
      </w:r>
      <w:r w:rsidRPr="00FA45EE">
        <w:t xml:space="preserve">overall F-test, is at least one of the predictors statistically significant in predicting the </w:t>
      </w:r>
      <w:r w:rsidR="00B07E8E" w:rsidRPr="00FA45EE">
        <w:t xml:space="preserve">total number of wins </w:t>
      </w:r>
      <w:r w:rsidRPr="00FA45EE">
        <w:t xml:space="preserve">in the season? </w:t>
      </w:r>
    </w:p>
    <w:p w14:paraId="2254D9D1" w14:textId="77777777" w:rsidR="007B7AA1" w:rsidRPr="00FA45EE" w:rsidRDefault="00211FCE" w:rsidP="00902129">
      <w:pPr>
        <w:pStyle w:val="ListBullet"/>
      </w:pPr>
      <w:r w:rsidRPr="00FA45EE">
        <w:t xml:space="preserve">What are the results of individual t-tests for the parameters of each predictor variable? </w:t>
      </w:r>
      <w:r w:rsidR="00902129">
        <w:t xml:space="preserve"> </w:t>
      </w:r>
      <w:r w:rsidR="00B07E8E">
        <w:t>Is</w:t>
      </w:r>
      <w:r w:rsidRPr="00FA45EE">
        <w:t xml:space="preserve"> each of the predictor variables statistically significant based on its </w:t>
      </w:r>
      <w:r w:rsidR="00B07E8E">
        <w:t>P</w:t>
      </w:r>
      <w:r w:rsidRPr="00FA45EE">
        <w:t xml:space="preserve">-value? Use </w:t>
      </w:r>
      <w:r w:rsidR="00B07E8E">
        <w:t xml:space="preserve">a </w:t>
      </w:r>
      <w:r w:rsidRPr="00FA45EE">
        <w:t>1% level of significance.</w:t>
      </w:r>
    </w:p>
    <w:p w14:paraId="2C34F5AD" w14:textId="77777777" w:rsidR="007B7AA1" w:rsidRPr="00FA45EE" w:rsidRDefault="00211FCE" w:rsidP="00902129">
      <w:pPr>
        <w:pStyle w:val="ListBullet"/>
      </w:pPr>
      <w:r w:rsidRPr="00FA45EE">
        <w:t>Report and interpret the coefficient of determination.</w:t>
      </w:r>
    </w:p>
    <w:p w14:paraId="06C1C405" w14:textId="77777777" w:rsidR="007B7AA1" w:rsidRPr="00FA45EE" w:rsidRDefault="00211FCE" w:rsidP="00902129">
      <w:pPr>
        <w:pStyle w:val="ListBullet"/>
      </w:pPr>
      <w:r w:rsidRPr="00FA45EE">
        <w:t xml:space="preserve">What is the predicted </w:t>
      </w:r>
      <w:r w:rsidR="00B07E8E" w:rsidRPr="00FA45EE">
        <w:t xml:space="preserve">total number of wins </w:t>
      </w:r>
      <w:r w:rsidRPr="00FA45EE">
        <w:t xml:space="preserve">in a regular season for a team that is averaging 75 points </w:t>
      </w:r>
      <w:r w:rsidR="00B44BF1">
        <w:t xml:space="preserve">per game </w:t>
      </w:r>
      <w:r w:rsidRPr="00FA45EE">
        <w:t>with a relative skill level of 1350?</w:t>
      </w:r>
    </w:p>
    <w:p w14:paraId="5289A2F2" w14:textId="77777777" w:rsidR="007B7AA1" w:rsidRDefault="00211FCE" w:rsidP="00902129">
      <w:pPr>
        <w:pStyle w:val="ListBullet"/>
      </w:pPr>
      <w:r w:rsidRPr="00FA45EE">
        <w:t xml:space="preserve">What is the predicted </w:t>
      </w:r>
      <w:r w:rsidR="00B07E8E" w:rsidRPr="00FA45EE">
        <w:t xml:space="preserve">total number of wins </w:t>
      </w:r>
      <w:r w:rsidRPr="00FA45EE">
        <w:t xml:space="preserve">in a regular season for a team that is averaging 100 points </w:t>
      </w:r>
      <w:r w:rsidR="00B44BF1">
        <w:t xml:space="preserve">per game </w:t>
      </w:r>
      <w:r w:rsidRPr="00FA45EE">
        <w:t>with an average relative skill level of 1600?</w:t>
      </w:r>
    </w:p>
    <w:p w14:paraId="053D016C" w14:textId="77777777" w:rsidR="00F63307" w:rsidRDefault="00F63307" w:rsidP="00F63307">
      <w:pPr>
        <w:suppressAutoHyphens/>
        <w:spacing w:line="240" w:lineRule="auto"/>
        <w:contextualSpacing/>
        <w:rPr>
          <w:rFonts w:ascii="Calibri" w:hAnsi="Calibri" w:cs="Calibri"/>
          <w:i/>
        </w:rPr>
      </w:pPr>
    </w:p>
    <w:p w14:paraId="106C481B" w14:textId="77777777" w:rsidR="00F63307" w:rsidRPr="00F63307" w:rsidRDefault="00F63307" w:rsidP="006D2132">
      <w:pPr>
        <w:suppressAutoHyphens/>
        <w:spacing w:line="240" w:lineRule="auto"/>
        <w:rPr>
          <w:rFonts w:ascii="Calibri" w:hAnsi="Calibri" w:cs="Calibri"/>
          <w:i/>
        </w:rPr>
      </w:pPr>
      <w:r w:rsidRPr="00FA45EE">
        <w:rPr>
          <w:rFonts w:ascii="Calibri" w:hAnsi="Calibri" w:cs="Calibri"/>
          <w:i/>
          <w:noProof/>
          <w:highlight w:val="yellow"/>
          <w:lang w:val="en-US"/>
        </w:rPr>
        <w:drawing>
          <wp:inline distT="114300" distB="114300" distL="114300" distR="114300" wp14:anchorId="61B2AFFA" wp14:editId="1F15EE74">
            <wp:extent cx="215566" cy="190500"/>
            <wp:effectExtent l="0" t="0" r="0" b="0"/>
            <wp:docPr id="10" name="image2.png" descr="Caution sign icon"/>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15566" cy="190500"/>
                    </a:xfrm>
                    <a:prstGeom prst="rect">
                      <a:avLst/>
                    </a:prstGeom>
                    <a:ln/>
                  </pic:spPr>
                </pic:pic>
              </a:graphicData>
            </a:graphic>
          </wp:inline>
        </w:drawing>
      </w:r>
      <w:r>
        <w:rPr>
          <w:noProof/>
          <w:highlight w:val="yellow"/>
        </w:rPr>
        <w:t xml:space="preserve"> </w:t>
      </w:r>
      <w:r w:rsidRPr="00F63307">
        <w:rPr>
          <w:rFonts w:ascii="Calibri" w:hAnsi="Calibri" w:cs="Calibri"/>
          <w:i/>
          <w:highlight w:val="yellow"/>
        </w:rPr>
        <w:t xml:space="preserve">Answer the questions in a paragraph response. Remove all questions and this note </w:t>
      </w:r>
      <w:r w:rsidR="00B8449A">
        <w:rPr>
          <w:rFonts w:ascii="Calibri" w:hAnsi="Calibri" w:cs="Calibri"/>
          <w:i/>
          <w:highlight w:val="yellow"/>
        </w:rPr>
        <w:t xml:space="preserve">(but not the table) </w:t>
      </w:r>
      <w:r w:rsidRPr="00F63307">
        <w:rPr>
          <w:rFonts w:ascii="Calibri" w:hAnsi="Calibri" w:cs="Calibri"/>
          <w:i/>
          <w:highlight w:val="yellow"/>
        </w:rPr>
        <w:t>before submitting! Do not include Python code in your report.</w:t>
      </w:r>
    </w:p>
    <w:p w14:paraId="2516EC4E" w14:textId="77777777" w:rsidR="007B7AA1" w:rsidRPr="00FA45EE" w:rsidRDefault="007B7AA1" w:rsidP="00FA45EE">
      <w:pPr>
        <w:suppressAutoHyphens/>
        <w:spacing w:line="240" w:lineRule="auto"/>
        <w:contextualSpacing/>
        <w:rPr>
          <w:rFonts w:ascii="Calibri" w:hAnsi="Calibri" w:cs="Calibri"/>
          <w:i/>
        </w:rPr>
      </w:pPr>
    </w:p>
    <w:p w14:paraId="7B744486" w14:textId="77777777" w:rsidR="007B7AA1" w:rsidRDefault="00211FCE" w:rsidP="00FA45EE">
      <w:pPr>
        <w:pStyle w:val="Heading2"/>
        <w:keepNext w:val="0"/>
        <w:keepLines w:val="0"/>
        <w:suppressAutoHyphens/>
        <w:spacing w:line="240" w:lineRule="auto"/>
        <w:contextualSpacing/>
        <w:rPr>
          <w:rFonts w:ascii="Calibri" w:hAnsi="Calibri" w:cs="Calibri"/>
          <w:sz w:val="22"/>
          <w:szCs w:val="22"/>
        </w:rPr>
      </w:pPr>
      <w:bookmarkStart w:id="7" w:name="_npx4txg4omac" w:colFirst="0" w:colLast="0"/>
      <w:bookmarkEnd w:id="7"/>
      <w:r w:rsidRPr="00FA45EE">
        <w:rPr>
          <w:rFonts w:ascii="Calibri" w:hAnsi="Calibri" w:cs="Calibri"/>
          <w:sz w:val="22"/>
          <w:szCs w:val="22"/>
        </w:rPr>
        <w:t>7. Multiple Regression: Predicting the Total Number of Wins using Average Points Scored, Average Relative Skill</w:t>
      </w:r>
      <w:r w:rsidR="00B44BF1">
        <w:rPr>
          <w:rFonts w:ascii="Calibri" w:hAnsi="Calibri" w:cs="Calibri"/>
          <w:sz w:val="22"/>
          <w:szCs w:val="22"/>
        </w:rPr>
        <w:t>,</w:t>
      </w:r>
      <w:r w:rsidRPr="00FA45EE">
        <w:rPr>
          <w:rFonts w:ascii="Calibri" w:hAnsi="Calibri" w:cs="Calibri"/>
          <w:sz w:val="22"/>
          <w:szCs w:val="22"/>
        </w:rPr>
        <w:t xml:space="preserve"> Average Points Differential</w:t>
      </w:r>
      <w:r w:rsidR="005C3904">
        <w:rPr>
          <w:rFonts w:ascii="Calibri" w:hAnsi="Calibri" w:cs="Calibri"/>
          <w:sz w:val="22"/>
          <w:szCs w:val="22"/>
        </w:rPr>
        <w:t>, and Average Relative Skill Differential</w:t>
      </w:r>
    </w:p>
    <w:p w14:paraId="3675C0DE" w14:textId="77777777" w:rsidR="00FA45EE" w:rsidRPr="00FA45EE" w:rsidRDefault="00FA45EE" w:rsidP="00FA45EE"/>
    <w:p w14:paraId="5E74C59C" w14:textId="77777777" w:rsidR="007B7AA1" w:rsidRDefault="00211FCE" w:rsidP="00FA45EE">
      <w:pPr>
        <w:suppressAutoHyphens/>
        <w:spacing w:line="240" w:lineRule="auto"/>
        <w:contextualSpacing/>
        <w:rPr>
          <w:rFonts w:ascii="Calibri" w:hAnsi="Calibri" w:cs="Calibri"/>
          <w:i/>
        </w:rPr>
      </w:pPr>
      <w:r w:rsidRPr="00FA45EE">
        <w:rPr>
          <w:rFonts w:ascii="Calibri" w:hAnsi="Calibri" w:cs="Calibri"/>
          <w:i/>
        </w:rPr>
        <w:t xml:space="preserve">You created a </w:t>
      </w:r>
      <w:r w:rsidR="00B44BF1" w:rsidRPr="00FA45EE">
        <w:rPr>
          <w:rFonts w:ascii="Calibri" w:hAnsi="Calibri" w:cs="Calibri"/>
          <w:i/>
        </w:rPr>
        <w:t>multiple regression model with the total number of wins as the response variable</w:t>
      </w:r>
      <w:r w:rsidR="00B44BF1">
        <w:rPr>
          <w:rFonts w:ascii="Calibri" w:hAnsi="Calibri" w:cs="Calibri"/>
          <w:i/>
        </w:rPr>
        <w:t>, with</w:t>
      </w:r>
      <w:r w:rsidR="00B44BF1" w:rsidRPr="00FA45EE">
        <w:rPr>
          <w:rFonts w:ascii="Calibri" w:hAnsi="Calibri" w:cs="Calibri"/>
          <w:i/>
        </w:rPr>
        <w:t xml:space="preserve"> average points scored, average relative skill</w:t>
      </w:r>
      <w:r w:rsidR="00B44BF1">
        <w:rPr>
          <w:rFonts w:ascii="Calibri" w:hAnsi="Calibri" w:cs="Calibri"/>
          <w:i/>
        </w:rPr>
        <w:t>,</w:t>
      </w:r>
      <w:r w:rsidR="00B44BF1" w:rsidRPr="00FA45EE">
        <w:rPr>
          <w:rFonts w:ascii="Calibri" w:hAnsi="Calibri" w:cs="Calibri"/>
          <w:i/>
        </w:rPr>
        <w:t xml:space="preserve"> average points differential</w:t>
      </w:r>
      <w:r w:rsidR="001847D8">
        <w:rPr>
          <w:rFonts w:ascii="Calibri" w:hAnsi="Calibri" w:cs="Calibri"/>
          <w:i/>
        </w:rPr>
        <w:t xml:space="preserve">, and average relative skill differential </w:t>
      </w:r>
      <w:r w:rsidRPr="00FA45EE">
        <w:rPr>
          <w:rFonts w:ascii="Calibri" w:hAnsi="Calibri" w:cs="Calibri"/>
          <w:i/>
        </w:rPr>
        <w:t>as predictor variables.</w:t>
      </w:r>
    </w:p>
    <w:p w14:paraId="40CDDE05" w14:textId="77777777" w:rsidR="00B44BF1" w:rsidRPr="00FA45EE" w:rsidRDefault="00B44BF1" w:rsidP="00FA45EE">
      <w:pPr>
        <w:suppressAutoHyphens/>
        <w:spacing w:line="240" w:lineRule="auto"/>
        <w:contextualSpacing/>
        <w:rPr>
          <w:rFonts w:ascii="Calibri" w:hAnsi="Calibri" w:cs="Calibri"/>
          <w:i/>
        </w:rPr>
      </w:pPr>
    </w:p>
    <w:p w14:paraId="34CB3252" w14:textId="77777777" w:rsidR="007B7AA1" w:rsidRDefault="00211FCE" w:rsidP="00FA45EE">
      <w:pPr>
        <w:suppressAutoHyphens/>
        <w:spacing w:line="240" w:lineRule="auto"/>
        <w:contextualSpacing/>
        <w:rPr>
          <w:rFonts w:ascii="Calibri" w:hAnsi="Calibri" w:cs="Calibri"/>
          <w:i/>
        </w:rPr>
      </w:pPr>
      <w:r w:rsidRPr="00FA45EE">
        <w:rPr>
          <w:rFonts w:ascii="Calibri" w:hAnsi="Calibri" w:cs="Calibri"/>
          <w:i/>
        </w:rPr>
        <w:t>See Step 6 in the Python script to answer the following question</w:t>
      </w:r>
      <w:r w:rsidR="00B44BF1">
        <w:rPr>
          <w:rFonts w:ascii="Calibri" w:hAnsi="Calibri" w:cs="Calibri"/>
          <w:i/>
        </w:rPr>
        <w:t>s</w:t>
      </w:r>
      <w:r w:rsidRPr="00FA45EE">
        <w:rPr>
          <w:rFonts w:ascii="Calibri" w:hAnsi="Calibri" w:cs="Calibri"/>
          <w:i/>
        </w:rPr>
        <w:t>:</w:t>
      </w:r>
    </w:p>
    <w:p w14:paraId="725638B8" w14:textId="77777777" w:rsidR="00FA45EE" w:rsidRPr="00FA45EE" w:rsidRDefault="00FA45EE" w:rsidP="00FA45EE">
      <w:pPr>
        <w:suppressAutoHyphens/>
        <w:spacing w:line="240" w:lineRule="auto"/>
        <w:contextualSpacing/>
        <w:rPr>
          <w:rFonts w:ascii="Calibri" w:hAnsi="Calibri" w:cs="Calibri"/>
          <w:i/>
        </w:rPr>
      </w:pPr>
    </w:p>
    <w:p w14:paraId="70CAEF3D" w14:textId="77777777" w:rsidR="007B7AA1" w:rsidRPr="00FA45EE" w:rsidRDefault="00211FCE" w:rsidP="00902129">
      <w:pPr>
        <w:pStyle w:val="ListBullet"/>
      </w:pPr>
      <w:r w:rsidRPr="00FA45EE">
        <w:t xml:space="preserve">In general, how is a </w:t>
      </w:r>
      <w:r w:rsidR="00B44BF1" w:rsidRPr="00FA45EE">
        <w:t xml:space="preserve">multiple linear regression </w:t>
      </w:r>
      <w:r w:rsidRPr="00FA45EE">
        <w:t xml:space="preserve">model used to predict the response variable using predictor variables? </w:t>
      </w:r>
    </w:p>
    <w:p w14:paraId="3448F5DD" w14:textId="77777777" w:rsidR="007B7AA1" w:rsidRPr="00FA45EE" w:rsidRDefault="00211FCE" w:rsidP="00902129">
      <w:pPr>
        <w:pStyle w:val="ListBullet"/>
      </w:pPr>
      <w:r w:rsidRPr="00FA45EE">
        <w:t xml:space="preserve">What is the equation for your model? </w:t>
      </w:r>
    </w:p>
    <w:p w14:paraId="6E0CFF1E" w14:textId="77777777" w:rsidR="007B7AA1" w:rsidRPr="00FA45EE" w:rsidRDefault="00211FCE" w:rsidP="00902129">
      <w:pPr>
        <w:pStyle w:val="ListBullet"/>
      </w:pPr>
      <w:r w:rsidRPr="00FA45EE">
        <w:t>What are the results of</w:t>
      </w:r>
      <w:r w:rsidR="00FC350B">
        <w:t xml:space="preserve"> the</w:t>
      </w:r>
      <w:r w:rsidRPr="00FA45EE">
        <w:t xml:space="preserve"> overall F-test? Summarize all important steps of this hypothesis test. This includes:</w:t>
      </w:r>
    </w:p>
    <w:p w14:paraId="03A407F4" w14:textId="77777777" w:rsidR="007B7AA1" w:rsidRPr="00902129" w:rsidRDefault="00211FCE" w:rsidP="00902129">
      <w:pPr>
        <w:pStyle w:val="List"/>
        <w:numPr>
          <w:ilvl w:val="1"/>
          <w:numId w:val="19"/>
        </w:numPr>
      </w:pPr>
      <w:r w:rsidRPr="00902129">
        <w:lastRenderedPageBreak/>
        <w:t>Null Hypothesis (statistical notation and its description in words)</w:t>
      </w:r>
    </w:p>
    <w:p w14:paraId="46D1DE67" w14:textId="77777777" w:rsidR="007B7AA1" w:rsidRPr="00FA45EE" w:rsidRDefault="00211FCE" w:rsidP="00902129">
      <w:pPr>
        <w:pStyle w:val="List"/>
      </w:pPr>
      <w:r w:rsidRPr="00FA45EE">
        <w:t>Alternative Hypothesis (statistical notation and its description in words)</w:t>
      </w:r>
    </w:p>
    <w:p w14:paraId="7C4DE92F" w14:textId="77777777" w:rsidR="007B7AA1" w:rsidRPr="00FA45EE" w:rsidRDefault="00211FCE" w:rsidP="00902129">
      <w:pPr>
        <w:pStyle w:val="List"/>
      </w:pPr>
      <w:r w:rsidRPr="00FA45EE">
        <w:t xml:space="preserve">Level of Significance </w:t>
      </w:r>
    </w:p>
    <w:p w14:paraId="53F7B31F" w14:textId="77777777" w:rsidR="007B7AA1" w:rsidRPr="00FA45EE" w:rsidRDefault="00211FCE" w:rsidP="00902129">
      <w:pPr>
        <w:pStyle w:val="List"/>
      </w:pPr>
      <w:r w:rsidRPr="00FA45EE">
        <w:t xml:space="preserve">Report the </w:t>
      </w:r>
      <w:r w:rsidR="00B44BF1" w:rsidRPr="00FA45EE">
        <w:t xml:space="preserve">test statistic </w:t>
      </w:r>
      <w:r w:rsidRPr="00FA45EE">
        <w:t xml:space="preserve">and the </w:t>
      </w:r>
      <w:r w:rsidR="00B44BF1">
        <w:t>P</w:t>
      </w:r>
      <w:r w:rsidRPr="00FA45EE">
        <w:t>-value in a formatted table as shown below:</w:t>
      </w:r>
    </w:p>
    <w:p w14:paraId="609FA0A0" w14:textId="77777777" w:rsidR="007B7AA1" w:rsidRPr="00FA45EE" w:rsidRDefault="007B7AA1" w:rsidP="00FA45EE">
      <w:pPr>
        <w:suppressAutoHyphens/>
        <w:spacing w:line="240" w:lineRule="auto"/>
        <w:ind w:left="1440"/>
        <w:contextualSpacing/>
        <w:rPr>
          <w:rFonts w:ascii="Calibri" w:hAnsi="Calibri" w:cs="Calibri"/>
          <w:i/>
        </w:rPr>
      </w:pPr>
    </w:p>
    <w:p w14:paraId="66E1F755" w14:textId="77777777" w:rsidR="007B7AA1" w:rsidRDefault="00211FCE" w:rsidP="00FA45EE">
      <w:pPr>
        <w:suppressAutoHyphens/>
        <w:spacing w:line="240" w:lineRule="auto"/>
        <w:contextualSpacing/>
        <w:jc w:val="center"/>
        <w:rPr>
          <w:rFonts w:ascii="Calibri" w:hAnsi="Calibri" w:cs="Calibri"/>
        </w:rPr>
      </w:pPr>
      <w:r w:rsidRPr="00FA45EE">
        <w:rPr>
          <w:rFonts w:ascii="Calibri" w:hAnsi="Calibri" w:cs="Calibri"/>
        </w:rPr>
        <w:t xml:space="preserve">Table 3: Hypothesis Test for </w:t>
      </w:r>
      <w:r w:rsidR="00BB3BE8">
        <w:rPr>
          <w:rFonts w:ascii="Calibri" w:hAnsi="Calibri" w:cs="Calibri"/>
        </w:rPr>
        <w:t>Overall F-Test</w:t>
      </w:r>
    </w:p>
    <w:p w14:paraId="05DA7696" w14:textId="77777777" w:rsidR="00FA45EE" w:rsidRPr="00FA45EE" w:rsidRDefault="00FA45EE" w:rsidP="00FA45EE">
      <w:pPr>
        <w:suppressAutoHyphens/>
        <w:spacing w:line="240" w:lineRule="auto"/>
        <w:contextualSpacing/>
        <w:jc w:val="center"/>
        <w:rPr>
          <w:rFonts w:ascii="Calibri" w:hAnsi="Calibri" w:cs="Calibri"/>
        </w:rPr>
      </w:pPr>
    </w:p>
    <w:tbl>
      <w:tblPr>
        <w:tblStyle w:val="a1"/>
        <w:tblW w:w="7560" w:type="dxa"/>
        <w:tblInd w:w="154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2190"/>
        <w:gridCol w:w="5370"/>
      </w:tblGrid>
      <w:tr w:rsidR="00FA45EE" w:rsidRPr="00FA45EE" w14:paraId="549AB7F4" w14:textId="77777777" w:rsidTr="00902129">
        <w:trPr>
          <w:tblHead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290411E4" w14:textId="77777777" w:rsidR="007B7AA1" w:rsidRPr="00FA45EE" w:rsidRDefault="00211FCE" w:rsidP="00FA45EE">
            <w:pPr>
              <w:suppressAutoHyphens/>
              <w:spacing w:line="240" w:lineRule="auto"/>
              <w:contextualSpacing/>
              <w:rPr>
                <w:rFonts w:ascii="Calibri" w:hAnsi="Calibri" w:cs="Calibri"/>
                <w:b/>
              </w:rPr>
            </w:pPr>
            <w:r w:rsidRPr="00FA45EE">
              <w:rPr>
                <w:rFonts w:ascii="Calibri" w:hAnsi="Calibri" w:cs="Calibri"/>
                <w:b/>
              </w:rPr>
              <w:t>Statistic</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1C2F108D" w14:textId="77777777" w:rsidR="007B7AA1" w:rsidRPr="00FA45EE" w:rsidRDefault="00211FCE" w:rsidP="00FA45EE">
            <w:pPr>
              <w:suppressAutoHyphens/>
              <w:spacing w:line="240" w:lineRule="auto"/>
              <w:contextualSpacing/>
              <w:rPr>
                <w:rFonts w:ascii="Calibri" w:hAnsi="Calibri" w:cs="Calibri"/>
                <w:b/>
              </w:rPr>
            </w:pPr>
            <w:r w:rsidRPr="00FA45EE">
              <w:rPr>
                <w:rFonts w:ascii="Calibri" w:hAnsi="Calibri" w:cs="Calibri"/>
                <w:b/>
              </w:rPr>
              <w:t>Value</w:t>
            </w:r>
          </w:p>
        </w:tc>
      </w:tr>
      <w:tr w:rsidR="00FA45EE" w:rsidRPr="00FA45EE" w14:paraId="4A30FFAB" w14:textId="77777777" w:rsidTr="00902129">
        <w:trPr>
          <w:tblHead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4E8FF776" w14:textId="77777777" w:rsidR="007B7AA1" w:rsidRPr="00FA45EE" w:rsidRDefault="00211FCE" w:rsidP="00FA45EE">
            <w:pPr>
              <w:suppressAutoHyphens/>
              <w:spacing w:line="240" w:lineRule="auto"/>
              <w:contextualSpacing/>
              <w:rPr>
                <w:rFonts w:ascii="Calibri" w:hAnsi="Calibri" w:cs="Calibri"/>
              </w:rPr>
            </w:pPr>
            <w:r w:rsidRPr="00FA45EE">
              <w:rPr>
                <w:rFonts w:ascii="Calibri" w:hAnsi="Calibri" w:cs="Calibri"/>
              </w:rPr>
              <w:t>Test Statistic</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4155252" w14:textId="77777777" w:rsidR="007B7AA1" w:rsidRPr="00FA45EE" w:rsidRDefault="00211FCE" w:rsidP="00FA45EE">
            <w:pPr>
              <w:suppressAutoHyphens/>
              <w:spacing w:line="240" w:lineRule="auto"/>
              <w:contextualSpacing/>
              <w:rPr>
                <w:rFonts w:ascii="Calibri" w:hAnsi="Calibri" w:cs="Calibri"/>
              </w:rPr>
            </w:pPr>
            <w:r w:rsidRPr="00FA45EE">
              <w:rPr>
                <w:rFonts w:ascii="Calibri" w:hAnsi="Calibri" w:cs="Calibri"/>
              </w:rPr>
              <w:t>X.XX</w:t>
            </w:r>
          </w:p>
          <w:p w14:paraId="4103CF35" w14:textId="77777777" w:rsidR="007B7AA1" w:rsidRPr="00FA45EE" w:rsidRDefault="00211FCE" w:rsidP="00FA45EE">
            <w:pPr>
              <w:suppressAutoHyphens/>
              <w:spacing w:line="240" w:lineRule="auto"/>
              <w:contextualSpacing/>
              <w:rPr>
                <w:rFonts w:ascii="Calibri" w:hAnsi="Calibri" w:cs="Calibri"/>
                <w:i/>
              </w:rPr>
            </w:pPr>
            <w:r w:rsidRPr="00FA45EE">
              <w:rPr>
                <w:rFonts w:ascii="Calibri" w:hAnsi="Calibri" w:cs="Calibri"/>
                <w:i/>
              </w:rPr>
              <w:t>*Round off to 2 decimal places</w:t>
            </w:r>
            <w:r w:rsidR="00FC350B">
              <w:rPr>
                <w:rFonts w:ascii="Calibri" w:hAnsi="Calibri" w:cs="Calibri"/>
                <w:i/>
              </w:rPr>
              <w:t>.</w:t>
            </w:r>
          </w:p>
        </w:tc>
      </w:tr>
      <w:tr w:rsidR="00FA45EE" w:rsidRPr="00FA45EE" w14:paraId="02C1130B" w14:textId="77777777" w:rsidTr="00902129">
        <w:trPr>
          <w:tblHead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4CD0DAC" w14:textId="77777777" w:rsidR="007B7AA1" w:rsidRPr="00FA45EE" w:rsidRDefault="00FC350B" w:rsidP="00FA45EE">
            <w:pPr>
              <w:suppressAutoHyphens/>
              <w:spacing w:line="240" w:lineRule="auto"/>
              <w:contextualSpacing/>
              <w:rPr>
                <w:rFonts w:ascii="Calibri" w:hAnsi="Calibri" w:cs="Calibri"/>
              </w:rPr>
            </w:pPr>
            <w:r>
              <w:rPr>
                <w:rFonts w:ascii="Calibri" w:hAnsi="Calibri" w:cs="Calibri"/>
              </w:rPr>
              <w:t>P</w:t>
            </w:r>
            <w:r w:rsidR="00211FCE" w:rsidRPr="00FA45EE">
              <w:rPr>
                <w:rFonts w:ascii="Calibri" w:hAnsi="Calibri" w:cs="Calibri"/>
              </w:rPr>
              <w:t>-value</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992756C" w14:textId="77777777" w:rsidR="007B7AA1" w:rsidRPr="00FA45EE" w:rsidRDefault="00211FCE" w:rsidP="00FA45EE">
            <w:pPr>
              <w:suppressAutoHyphens/>
              <w:spacing w:line="240" w:lineRule="auto"/>
              <w:contextualSpacing/>
              <w:rPr>
                <w:rFonts w:ascii="Calibri" w:hAnsi="Calibri" w:cs="Calibri"/>
              </w:rPr>
            </w:pPr>
            <w:r w:rsidRPr="00FA45EE">
              <w:rPr>
                <w:rFonts w:ascii="Calibri" w:hAnsi="Calibri" w:cs="Calibri"/>
              </w:rPr>
              <w:t>X.XXXX</w:t>
            </w:r>
          </w:p>
          <w:p w14:paraId="62AF8653" w14:textId="77777777" w:rsidR="007B7AA1" w:rsidRPr="00FA45EE" w:rsidRDefault="00211FCE" w:rsidP="00FA45EE">
            <w:pPr>
              <w:suppressAutoHyphens/>
              <w:spacing w:line="240" w:lineRule="auto"/>
              <w:contextualSpacing/>
              <w:rPr>
                <w:rFonts w:ascii="Calibri" w:hAnsi="Calibri" w:cs="Calibri"/>
                <w:i/>
              </w:rPr>
            </w:pPr>
            <w:r w:rsidRPr="00FA45EE">
              <w:rPr>
                <w:rFonts w:ascii="Calibri" w:hAnsi="Calibri" w:cs="Calibri"/>
                <w:i/>
              </w:rPr>
              <w:t>*Round off to 4 decimal places</w:t>
            </w:r>
            <w:r w:rsidR="00FC350B">
              <w:rPr>
                <w:rFonts w:ascii="Calibri" w:hAnsi="Calibri" w:cs="Calibri"/>
                <w:i/>
              </w:rPr>
              <w:t>.</w:t>
            </w:r>
          </w:p>
        </w:tc>
      </w:tr>
    </w:tbl>
    <w:p w14:paraId="44044E42" w14:textId="77777777" w:rsidR="007B7AA1" w:rsidRPr="00FA45EE" w:rsidRDefault="007B7AA1" w:rsidP="00FA45EE">
      <w:pPr>
        <w:suppressAutoHyphens/>
        <w:spacing w:line="240" w:lineRule="auto"/>
        <w:contextualSpacing/>
        <w:rPr>
          <w:rFonts w:ascii="Calibri" w:hAnsi="Calibri" w:cs="Calibri"/>
          <w:i/>
        </w:rPr>
      </w:pPr>
    </w:p>
    <w:p w14:paraId="743B1BD5" w14:textId="77777777" w:rsidR="007B7AA1" w:rsidRPr="00FA45EE" w:rsidRDefault="00211FCE" w:rsidP="00902129">
      <w:pPr>
        <w:pStyle w:val="List"/>
      </w:pPr>
      <w:r w:rsidRPr="00FA45EE">
        <w:t xml:space="preserve">Conclusion of the hypothesis test and its interpretation based on the </w:t>
      </w:r>
      <w:r w:rsidR="00B44BF1">
        <w:t>P</w:t>
      </w:r>
      <w:r w:rsidRPr="00FA45EE">
        <w:t xml:space="preserve">-value </w:t>
      </w:r>
    </w:p>
    <w:p w14:paraId="1AA7B3C4" w14:textId="77777777" w:rsidR="007B7AA1" w:rsidRPr="00FA45EE" w:rsidRDefault="00211FCE" w:rsidP="00902129">
      <w:pPr>
        <w:pStyle w:val="ListBullet"/>
      </w:pPr>
      <w:r w:rsidRPr="00FA45EE">
        <w:t xml:space="preserve">Based on the results of </w:t>
      </w:r>
      <w:r w:rsidR="00FC350B">
        <w:t xml:space="preserve">the </w:t>
      </w:r>
      <w:r w:rsidRPr="00FA45EE">
        <w:t xml:space="preserve">overall F-test, is at least one of the predictors statistically significant in predicting the </w:t>
      </w:r>
      <w:r w:rsidR="00B44BF1" w:rsidRPr="00FA45EE">
        <w:t xml:space="preserve">number of wins </w:t>
      </w:r>
      <w:r w:rsidRPr="00FA45EE">
        <w:t xml:space="preserve">in the season? </w:t>
      </w:r>
    </w:p>
    <w:p w14:paraId="2EA82392" w14:textId="77777777" w:rsidR="007B7AA1" w:rsidRPr="00FA45EE" w:rsidRDefault="00211FCE" w:rsidP="00902129">
      <w:pPr>
        <w:pStyle w:val="ListBullet"/>
      </w:pPr>
      <w:r w:rsidRPr="00FA45EE">
        <w:t xml:space="preserve">What are the results of individual t-tests for the parameters of each predictor variable? </w:t>
      </w:r>
      <w:r w:rsidR="00902129">
        <w:t xml:space="preserve"> </w:t>
      </w:r>
      <w:r w:rsidR="00B44BF1">
        <w:t>Is</w:t>
      </w:r>
      <w:r w:rsidRPr="00FA45EE">
        <w:t xml:space="preserve"> each of the predictor variables statistically significant based on its </w:t>
      </w:r>
      <w:r w:rsidR="00B44BF1">
        <w:t>P</w:t>
      </w:r>
      <w:r w:rsidRPr="00FA45EE">
        <w:t xml:space="preserve">-value? Use </w:t>
      </w:r>
      <w:r w:rsidR="00B44BF1">
        <w:t xml:space="preserve">a </w:t>
      </w:r>
      <w:r w:rsidRPr="00FA45EE">
        <w:t>1% level of significance.</w:t>
      </w:r>
    </w:p>
    <w:p w14:paraId="036968D1" w14:textId="77777777" w:rsidR="007B7AA1" w:rsidRPr="00FA45EE" w:rsidRDefault="00211FCE" w:rsidP="00902129">
      <w:pPr>
        <w:pStyle w:val="ListBullet"/>
      </w:pPr>
      <w:r w:rsidRPr="00FA45EE">
        <w:t>Report and interpret the coefficient of determination.</w:t>
      </w:r>
    </w:p>
    <w:p w14:paraId="7DE6C60E" w14:textId="77777777" w:rsidR="007B7AA1" w:rsidRPr="00FA45EE" w:rsidRDefault="00211FCE" w:rsidP="00902129">
      <w:pPr>
        <w:pStyle w:val="ListBullet"/>
      </w:pPr>
      <w:r w:rsidRPr="00FA45EE">
        <w:t xml:space="preserve">What is the predicted </w:t>
      </w:r>
      <w:r w:rsidR="00B44BF1" w:rsidRPr="00FA45EE">
        <w:t xml:space="preserve">total number of wins </w:t>
      </w:r>
      <w:r w:rsidRPr="00FA45EE">
        <w:t xml:space="preserve">in a regular season for a team that is averaging 75 points </w:t>
      </w:r>
      <w:r w:rsidR="00B44BF1">
        <w:t xml:space="preserve">per game </w:t>
      </w:r>
      <w:r w:rsidRPr="00FA45EE">
        <w:t>with a relative skill level of 1350</w:t>
      </w:r>
      <w:r w:rsidR="001847D8">
        <w:t xml:space="preserve">, </w:t>
      </w:r>
      <w:r w:rsidRPr="00FA45EE">
        <w:t>average point differential of -5</w:t>
      </w:r>
      <w:r w:rsidR="001847D8">
        <w:t xml:space="preserve"> and average relative skill differential of -30</w:t>
      </w:r>
      <w:r w:rsidRPr="00FA45EE">
        <w:t>?</w:t>
      </w:r>
    </w:p>
    <w:p w14:paraId="194906C4" w14:textId="77777777" w:rsidR="007B7AA1" w:rsidRPr="00FA45EE" w:rsidRDefault="00211FCE" w:rsidP="00902129">
      <w:pPr>
        <w:pStyle w:val="ListBullet"/>
      </w:pPr>
      <w:r w:rsidRPr="00FA45EE">
        <w:t xml:space="preserve">What is the predicted </w:t>
      </w:r>
      <w:r w:rsidR="00B44BF1" w:rsidRPr="00FA45EE">
        <w:t xml:space="preserve">total number of wins </w:t>
      </w:r>
      <w:r w:rsidRPr="00FA45EE">
        <w:t xml:space="preserve">in a regular season for a team that is averaging 100 points </w:t>
      </w:r>
      <w:r w:rsidR="00B44BF1">
        <w:t xml:space="preserve">per game </w:t>
      </w:r>
      <w:r w:rsidRPr="00FA45EE">
        <w:t>with a relative skill level of 1600</w:t>
      </w:r>
      <w:r w:rsidR="001847D8">
        <w:t xml:space="preserve">, </w:t>
      </w:r>
      <w:r w:rsidRPr="00FA45EE">
        <w:t>average point differential of +5</w:t>
      </w:r>
      <w:r w:rsidR="001847D8">
        <w:t xml:space="preserve"> and average relative skill differential of +95</w:t>
      </w:r>
      <w:r w:rsidRPr="00FA45EE">
        <w:t>?</w:t>
      </w:r>
    </w:p>
    <w:p w14:paraId="21955476" w14:textId="77777777" w:rsidR="007B7AA1" w:rsidRPr="00FA45EE" w:rsidRDefault="007B7AA1" w:rsidP="00FA45EE">
      <w:pPr>
        <w:suppressAutoHyphens/>
        <w:spacing w:line="240" w:lineRule="auto"/>
        <w:contextualSpacing/>
        <w:rPr>
          <w:rFonts w:ascii="Calibri" w:hAnsi="Calibri" w:cs="Calibri"/>
          <w:i/>
        </w:rPr>
      </w:pPr>
    </w:p>
    <w:p w14:paraId="78D602BD" w14:textId="77777777" w:rsidR="007B7AA1" w:rsidRDefault="00F63307" w:rsidP="00FA45EE">
      <w:pPr>
        <w:suppressAutoHyphens/>
        <w:spacing w:line="240" w:lineRule="auto"/>
        <w:contextualSpacing/>
        <w:rPr>
          <w:rFonts w:ascii="Calibri" w:hAnsi="Calibri" w:cs="Calibri"/>
          <w:i/>
        </w:rPr>
      </w:pPr>
      <w:r w:rsidRPr="00FA45EE">
        <w:rPr>
          <w:rFonts w:ascii="Calibri" w:hAnsi="Calibri" w:cs="Calibri"/>
          <w:i/>
          <w:noProof/>
          <w:highlight w:val="yellow"/>
          <w:lang w:val="en-US"/>
        </w:rPr>
        <w:drawing>
          <wp:inline distT="114300" distB="114300" distL="114300" distR="114300" wp14:anchorId="1888339F" wp14:editId="3C3111E9">
            <wp:extent cx="215566" cy="190500"/>
            <wp:effectExtent l="0" t="0" r="0" b="0"/>
            <wp:docPr id="11" name="image2.png" descr="Caution sign icon"/>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15566" cy="190500"/>
                    </a:xfrm>
                    <a:prstGeom prst="rect">
                      <a:avLst/>
                    </a:prstGeom>
                    <a:ln/>
                  </pic:spPr>
                </pic:pic>
              </a:graphicData>
            </a:graphic>
          </wp:inline>
        </w:drawing>
      </w:r>
      <w:r w:rsidR="00211FCE" w:rsidRPr="00FA45EE">
        <w:rPr>
          <w:rFonts w:ascii="Calibri" w:hAnsi="Calibri" w:cs="Calibri"/>
          <w:i/>
          <w:highlight w:val="yellow"/>
        </w:rPr>
        <w:t xml:space="preserve"> Answer the questions in a paragraph response. Remove all questions and this note</w:t>
      </w:r>
      <w:r w:rsidR="00B8449A">
        <w:rPr>
          <w:rFonts w:ascii="Calibri" w:hAnsi="Calibri" w:cs="Calibri"/>
          <w:i/>
          <w:highlight w:val="yellow"/>
        </w:rPr>
        <w:t xml:space="preserve"> (but not the table)</w:t>
      </w:r>
      <w:r w:rsidR="00211FCE" w:rsidRPr="00FA45EE">
        <w:rPr>
          <w:rFonts w:ascii="Calibri" w:hAnsi="Calibri" w:cs="Calibri"/>
          <w:i/>
          <w:highlight w:val="yellow"/>
        </w:rPr>
        <w:t xml:space="preserve"> before submitting! Do not include Python code in your report. </w:t>
      </w:r>
    </w:p>
    <w:p w14:paraId="4533FEA0" w14:textId="77777777" w:rsidR="00FF31BE" w:rsidRPr="00FA45EE" w:rsidRDefault="00FF31BE" w:rsidP="00FA45EE">
      <w:pPr>
        <w:suppressAutoHyphens/>
        <w:spacing w:line="240" w:lineRule="auto"/>
        <w:contextualSpacing/>
        <w:rPr>
          <w:rFonts w:ascii="Calibri" w:hAnsi="Calibri" w:cs="Calibri"/>
          <w:i/>
        </w:rPr>
      </w:pPr>
    </w:p>
    <w:p w14:paraId="76BC249A" w14:textId="77777777" w:rsidR="007B7AA1" w:rsidRPr="00FA45EE" w:rsidRDefault="00211FCE" w:rsidP="00FA45EE">
      <w:pPr>
        <w:pStyle w:val="Heading2"/>
        <w:keepNext w:val="0"/>
        <w:keepLines w:val="0"/>
        <w:suppressAutoHyphens/>
        <w:spacing w:line="240" w:lineRule="auto"/>
        <w:contextualSpacing/>
        <w:rPr>
          <w:rFonts w:ascii="Calibri" w:hAnsi="Calibri" w:cs="Calibri"/>
          <w:sz w:val="22"/>
          <w:szCs w:val="22"/>
        </w:rPr>
      </w:pPr>
      <w:bookmarkStart w:id="8" w:name="_mkp7qw8j749r" w:colFirst="0" w:colLast="0"/>
      <w:bookmarkEnd w:id="8"/>
      <w:r w:rsidRPr="00FA45EE">
        <w:rPr>
          <w:rFonts w:ascii="Calibri" w:hAnsi="Calibri" w:cs="Calibri"/>
          <w:sz w:val="22"/>
          <w:szCs w:val="22"/>
        </w:rPr>
        <w:t>8. Conclusion</w:t>
      </w:r>
    </w:p>
    <w:p w14:paraId="2AD5180A" w14:textId="77777777" w:rsidR="007B7AA1" w:rsidRDefault="00211FCE" w:rsidP="00FA45EE">
      <w:pPr>
        <w:suppressAutoHyphens/>
        <w:spacing w:line="240" w:lineRule="auto"/>
        <w:contextualSpacing/>
        <w:rPr>
          <w:rFonts w:ascii="Calibri" w:hAnsi="Calibri" w:cs="Calibri"/>
          <w:i/>
        </w:rPr>
      </w:pPr>
      <w:r w:rsidRPr="00FA45EE">
        <w:rPr>
          <w:rFonts w:ascii="Calibri" w:hAnsi="Calibri" w:cs="Calibri"/>
          <w:i/>
        </w:rPr>
        <w:t xml:space="preserve">Describe the results of </w:t>
      </w:r>
      <w:r>
        <w:rPr>
          <w:rFonts w:ascii="Calibri" w:hAnsi="Calibri" w:cs="Calibri"/>
          <w:i/>
        </w:rPr>
        <w:t xml:space="preserve">the </w:t>
      </w:r>
      <w:r w:rsidRPr="00FA45EE">
        <w:rPr>
          <w:rFonts w:ascii="Calibri" w:hAnsi="Calibri" w:cs="Calibri"/>
          <w:i/>
        </w:rPr>
        <w:t>statistical analyses clearly, using proper descriptions of statistical terms and concepts. Fully describe what these results mean for your scenario.</w:t>
      </w:r>
    </w:p>
    <w:p w14:paraId="4C080748" w14:textId="77777777" w:rsidR="00FF31BE" w:rsidRPr="00FA45EE" w:rsidRDefault="00FF31BE" w:rsidP="00FA45EE">
      <w:pPr>
        <w:suppressAutoHyphens/>
        <w:spacing w:line="240" w:lineRule="auto"/>
        <w:contextualSpacing/>
        <w:rPr>
          <w:rFonts w:ascii="Calibri" w:hAnsi="Calibri" w:cs="Calibri"/>
          <w:i/>
        </w:rPr>
      </w:pPr>
    </w:p>
    <w:p w14:paraId="6B0C3237" w14:textId="77777777" w:rsidR="007B7AA1" w:rsidRPr="00FA45EE" w:rsidRDefault="00211FCE" w:rsidP="00902129">
      <w:pPr>
        <w:pStyle w:val="ListBullet"/>
      </w:pPr>
      <w:r w:rsidRPr="00FA45EE">
        <w:t>Briefly summarize your findings in plain language.</w:t>
      </w:r>
    </w:p>
    <w:p w14:paraId="4DEF58BF" w14:textId="77777777" w:rsidR="007B7AA1" w:rsidRPr="00FA45EE" w:rsidRDefault="00211FCE" w:rsidP="00902129">
      <w:pPr>
        <w:pStyle w:val="ListBullet"/>
      </w:pPr>
      <w:r w:rsidRPr="00FA45EE">
        <w:t>What is the practical importance of the analyses that were performed?</w:t>
      </w:r>
    </w:p>
    <w:p w14:paraId="722C7F76" w14:textId="77777777" w:rsidR="007B7AA1" w:rsidRPr="00FA45EE" w:rsidRDefault="00211FCE" w:rsidP="00FA45EE">
      <w:pPr>
        <w:suppressAutoHyphens/>
        <w:spacing w:line="240" w:lineRule="auto"/>
        <w:contextualSpacing/>
        <w:rPr>
          <w:rFonts w:ascii="Calibri" w:hAnsi="Calibri" w:cs="Calibri"/>
        </w:rPr>
      </w:pPr>
      <w:r w:rsidRPr="00FA45EE">
        <w:rPr>
          <w:rFonts w:ascii="Calibri" w:hAnsi="Calibri" w:cs="Calibri"/>
        </w:rPr>
        <w:t xml:space="preserve"> </w:t>
      </w:r>
    </w:p>
    <w:p w14:paraId="3022B72C" w14:textId="77777777" w:rsidR="007B7AA1" w:rsidRDefault="00211FCE" w:rsidP="00FA45EE">
      <w:pPr>
        <w:pStyle w:val="Heading2"/>
        <w:keepNext w:val="0"/>
        <w:keepLines w:val="0"/>
        <w:suppressAutoHyphens/>
        <w:spacing w:line="240" w:lineRule="auto"/>
        <w:contextualSpacing/>
        <w:rPr>
          <w:rFonts w:ascii="Calibri" w:hAnsi="Calibri" w:cs="Calibri"/>
          <w:sz w:val="22"/>
          <w:szCs w:val="22"/>
        </w:rPr>
      </w:pPr>
      <w:bookmarkStart w:id="9" w:name="_jia4iv2vhu7d" w:colFirst="0" w:colLast="0"/>
      <w:bookmarkEnd w:id="9"/>
      <w:r w:rsidRPr="00FA45EE">
        <w:rPr>
          <w:rFonts w:ascii="Calibri" w:hAnsi="Calibri" w:cs="Calibri"/>
          <w:sz w:val="22"/>
          <w:szCs w:val="22"/>
        </w:rPr>
        <w:t>9. Citations</w:t>
      </w:r>
    </w:p>
    <w:p w14:paraId="3ED9DCA4" w14:textId="77777777" w:rsidR="00FF31BE" w:rsidRPr="00FF31BE" w:rsidRDefault="00FF31BE" w:rsidP="00FF31BE"/>
    <w:p w14:paraId="46F24842" w14:textId="77777777" w:rsidR="007B7AA1" w:rsidRPr="00FA45EE" w:rsidRDefault="00211FCE" w:rsidP="00FA45EE">
      <w:pPr>
        <w:suppressAutoHyphens/>
        <w:spacing w:line="240" w:lineRule="auto"/>
        <w:contextualSpacing/>
        <w:rPr>
          <w:rFonts w:ascii="Calibri" w:hAnsi="Calibri" w:cs="Calibri"/>
          <w:i/>
        </w:rPr>
      </w:pPr>
      <w:r w:rsidRPr="00FA45EE">
        <w:rPr>
          <w:rFonts w:ascii="Calibri" w:hAnsi="Calibri" w:cs="Calibri"/>
          <w:i/>
        </w:rPr>
        <w:t xml:space="preserve">You were </w:t>
      </w:r>
      <w:r w:rsidRPr="00FA45EE">
        <w:rPr>
          <w:rFonts w:ascii="Calibri" w:hAnsi="Calibri" w:cs="Calibri"/>
          <w:b/>
          <w:i/>
        </w:rPr>
        <w:t>not</w:t>
      </w:r>
      <w:r w:rsidRPr="00FA45EE">
        <w:rPr>
          <w:rFonts w:ascii="Calibri" w:hAnsi="Calibri" w:cs="Calibri"/>
        </w:rPr>
        <w:t xml:space="preserve"> </w:t>
      </w:r>
      <w:r w:rsidRPr="00FA45EE">
        <w:rPr>
          <w:rFonts w:ascii="Calibri" w:hAnsi="Calibri" w:cs="Calibri"/>
          <w:i/>
        </w:rPr>
        <w:t xml:space="preserve">required to use external resources for this report. If you did not use any resources, you should remove this entire section. However, if you did use any resources to help you with your interpretation, you </w:t>
      </w:r>
      <w:r w:rsidRPr="00FA45EE">
        <w:rPr>
          <w:rFonts w:ascii="Calibri" w:hAnsi="Calibri" w:cs="Calibri"/>
          <w:b/>
          <w:i/>
        </w:rPr>
        <w:t>must</w:t>
      </w:r>
      <w:r w:rsidRPr="00FA45EE">
        <w:rPr>
          <w:rFonts w:ascii="Calibri" w:hAnsi="Calibri" w:cs="Calibri"/>
        </w:rPr>
        <w:t xml:space="preserve"> </w:t>
      </w:r>
      <w:r w:rsidRPr="00FA45EE">
        <w:rPr>
          <w:rFonts w:ascii="Calibri" w:hAnsi="Calibri" w:cs="Calibri"/>
          <w:i/>
        </w:rPr>
        <w:t>cite them. Use proper APA format for citations.</w:t>
      </w:r>
    </w:p>
    <w:p w14:paraId="57CAED28" w14:textId="77777777" w:rsidR="007B7AA1" w:rsidRPr="00FA45EE" w:rsidRDefault="007B7AA1" w:rsidP="00FA45EE">
      <w:pPr>
        <w:suppressAutoHyphens/>
        <w:spacing w:line="240" w:lineRule="auto"/>
        <w:contextualSpacing/>
        <w:rPr>
          <w:rFonts w:ascii="Calibri" w:hAnsi="Calibri" w:cs="Calibri"/>
        </w:rPr>
      </w:pPr>
    </w:p>
    <w:p w14:paraId="1EF907ED" w14:textId="77777777" w:rsidR="007B7AA1" w:rsidRPr="00FA45EE" w:rsidRDefault="00211FCE" w:rsidP="00FA45EE">
      <w:pPr>
        <w:suppressAutoHyphens/>
        <w:spacing w:line="240" w:lineRule="auto"/>
        <w:contextualSpacing/>
        <w:rPr>
          <w:rFonts w:ascii="Calibri" w:hAnsi="Calibri" w:cs="Calibri"/>
        </w:rPr>
      </w:pPr>
      <w:r w:rsidRPr="00FA45EE">
        <w:rPr>
          <w:rFonts w:ascii="Calibri" w:hAnsi="Calibri" w:cs="Calibri"/>
        </w:rPr>
        <w:t>Insert references here in the following format:</w:t>
      </w:r>
    </w:p>
    <w:p w14:paraId="52B1D441" w14:textId="77777777" w:rsidR="007B7AA1" w:rsidRPr="00FA45EE" w:rsidRDefault="007B7AA1" w:rsidP="00FA45EE">
      <w:pPr>
        <w:suppressAutoHyphens/>
        <w:spacing w:line="240" w:lineRule="auto"/>
        <w:contextualSpacing/>
        <w:rPr>
          <w:rFonts w:ascii="Calibri" w:hAnsi="Calibri" w:cs="Calibri"/>
        </w:rPr>
      </w:pPr>
    </w:p>
    <w:p w14:paraId="0B28B48F" w14:textId="77777777" w:rsidR="007B7AA1" w:rsidRPr="00FA45EE" w:rsidRDefault="00211FCE" w:rsidP="00FF31BE">
      <w:pPr>
        <w:suppressAutoHyphens/>
        <w:spacing w:line="480" w:lineRule="auto"/>
        <w:ind w:left="720" w:hanging="720"/>
        <w:contextualSpacing/>
        <w:rPr>
          <w:rFonts w:ascii="Calibri" w:hAnsi="Calibri" w:cs="Calibri"/>
          <w:i/>
        </w:rPr>
      </w:pPr>
      <w:r w:rsidRPr="00FA45EE">
        <w:rPr>
          <w:rFonts w:ascii="Calibri" w:hAnsi="Calibri" w:cs="Calibri"/>
        </w:rPr>
        <w:lastRenderedPageBreak/>
        <w:t>Author's Last Name, First Initial. Middle Initial. (Year of Publication). Title of book: Subtitle of book, edition. Place of Publication: Publisher.</w:t>
      </w:r>
    </w:p>
    <w:sectPr w:rsidR="007B7AA1" w:rsidRPr="00FA45E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unito">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318pt;height:282pt;visibility:visible;mso-wrap-style:square" o:bullet="t">
        <v:imagedata r:id="rId1" o:title=""/>
      </v:shape>
    </w:pict>
  </w:numPicBullet>
  <w:abstractNum w:abstractNumId="0" w15:restartNumberingAfterBreak="0">
    <w:nsid w:val="FFFFFF7C"/>
    <w:multiLevelType w:val="singleLevel"/>
    <w:tmpl w:val="7AC2D6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4452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B242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D7EDE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7C9B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FD23C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B4800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9A06F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72EEC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4A34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464C20"/>
    <w:multiLevelType w:val="multilevel"/>
    <w:tmpl w:val="8EEC7466"/>
    <w:lvl w:ilvl="0">
      <w:start w:val="1"/>
      <w:numFmt w:val="bullet"/>
      <w:lvlText w:val=""/>
      <w:lvlJc w:val="left"/>
      <w:pPr>
        <w:ind w:left="1440" w:hanging="360"/>
      </w:pPr>
      <w:rPr>
        <w:rFonts w:ascii="Symbol" w:hAnsi="Symbol" w:hint="default"/>
        <w:color w:val="auto"/>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340D1671"/>
    <w:multiLevelType w:val="multilevel"/>
    <w:tmpl w:val="FE84C616"/>
    <w:lvl w:ilvl="0">
      <w:start w:val="1"/>
      <w:numFmt w:val="bullet"/>
      <w:lvlText w:val=""/>
      <w:lvlJc w:val="left"/>
      <w:pPr>
        <w:ind w:left="720" w:hanging="360"/>
      </w:pPr>
      <w:rPr>
        <w:rFonts w:ascii="Symbol" w:hAnsi="Symbol" w:hint="default"/>
        <w:color w:val="auto"/>
        <w:u w:val="none"/>
      </w:rPr>
    </w:lvl>
    <w:lvl w:ilvl="1">
      <w:start w:val="1"/>
      <w:numFmt w:val="lowerLetter"/>
      <w:pStyle w:val="List"/>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2B8475E"/>
    <w:multiLevelType w:val="hybridMultilevel"/>
    <w:tmpl w:val="319C758A"/>
    <w:lvl w:ilvl="0" w:tplc="9524EBE0">
      <w:start w:val="1"/>
      <w:numFmt w:val="bullet"/>
      <w:lvlText w:val=""/>
      <w:lvlPicBulletId w:val="0"/>
      <w:lvlJc w:val="left"/>
      <w:pPr>
        <w:tabs>
          <w:tab w:val="num" w:pos="720"/>
        </w:tabs>
        <w:ind w:left="720" w:hanging="360"/>
      </w:pPr>
      <w:rPr>
        <w:rFonts w:ascii="Symbol" w:hAnsi="Symbol" w:hint="default"/>
      </w:rPr>
    </w:lvl>
    <w:lvl w:ilvl="1" w:tplc="8EEEB4D4" w:tentative="1">
      <w:start w:val="1"/>
      <w:numFmt w:val="bullet"/>
      <w:lvlText w:val=""/>
      <w:lvlJc w:val="left"/>
      <w:pPr>
        <w:tabs>
          <w:tab w:val="num" w:pos="1440"/>
        </w:tabs>
        <w:ind w:left="1440" w:hanging="360"/>
      </w:pPr>
      <w:rPr>
        <w:rFonts w:ascii="Symbol" w:hAnsi="Symbol" w:hint="default"/>
      </w:rPr>
    </w:lvl>
    <w:lvl w:ilvl="2" w:tplc="AE1CF6BC" w:tentative="1">
      <w:start w:val="1"/>
      <w:numFmt w:val="bullet"/>
      <w:lvlText w:val=""/>
      <w:lvlJc w:val="left"/>
      <w:pPr>
        <w:tabs>
          <w:tab w:val="num" w:pos="2160"/>
        </w:tabs>
        <w:ind w:left="2160" w:hanging="360"/>
      </w:pPr>
      <w:rPr>
        <w:rFonts w:ascii="Symbol" w:hAnsi="Symbol" w:hint="default"/>
      </w:rPr>
    </w:lvl>
    <w:lvl w:ilvl="3" w:tplc="1D2A23C2" w:tentative="1">
      <w:start w:val="1"/>
      <w:numFmt w:val="bullet"/>
      <w:lvlText w:val=""/>
      <w:lvlJc w:val="left"/>
      <w:pPr>
        <w:tabs>
          <w:tab w:val="num" w:pos="2880"/>
        </w:tabs>
        <w:ind w:left="2880" w:hanging="360"/>
      </w:pPr>
      <w:rPr>
        <w:rFonts w:ascii="Symbol" w:hAnsi="Symbol" w:hint="default"/>
      </w:rPr>
    </w:lvl>
    <w:lvl w:ilvl="4" w:tplc="21F4F3F8" w:tentative="1">
      <w:start w:val="1"/>
      <w:numFmt w:val="bullet"/>
      <w:lvlText w:val=""/>
      <w:lvlJc w:val="left"/>
      <w:pPr>
        <w:tabs>
          <w:tab w:val="num" w:pos="3600"/>
        </w:tabs>
        <w:ind w:left="3600" w:hanging="360"/>
      </w:pPr>
      <w:rPr>
        <w:rFonts w:ascii="Symbol" w:hAnsi="Symbol" w:hint="default"/>
      </w:rPr>
    </w:lvl>
    <w:lvl w:ilvl="5" w:tplc="2F401898" w:tentative="1">
      <w:start w:val="1"/>
      <w:numFmt w:val="bullet"/>
      <w:lvlText w:val=""/>
      <w:lvlJc w:val="left"/>
      <w:pPr>
        <w:tabs>
          <w:tab w:val="num" w:pos="4320"/>
        </w:tabs>
        <w:ind w:left="4320" w:hanging="360"/>
      </w:pPr>
      <w:rPr>
        <w:rFonts w:ascii="Symbol" w:hAnsi="Symbol" w:hint="default"/>
      </w:rPr>
    </w:lvl>
    <w:lvl w:ilvl="6" w:tplc="DCC2BD8A" w:tentative="1">
      <w:start w:val="1"/>
      <w:numFmt w:val="bullet"/>
      <w:lvlText w:val=""/>
      <w:lvlJc w:val="left"/>
      <w:pPr>
        <w:tabs>
          <w:tab w:val="num" w:pos="5040"/>
        </w:tabs>
        <w:ind w:left="5040" w:hanging="360"/>
      </w:pPr>
      <w:rPr>
        <w:rFonts w:ascii="Symbol" w:hAnsi="Symbol" w:hint="default"/>
      </w:rPr>
    </w:lvl>
    <w:lvl w:ilvl="7" w:tplc="CD1894BC" w:tentative="1">
      <w:start w:val="1"/>
      <w:numFmt w:val="bullet"/>
      <w:lvlText w:val=""/>
      <w:lvlJc w:val="left"/>
      <w:pPr>
        <w:tabs>
          <w:tab w:val="num" w:pos="5760"/>
        </w:tabs>
        <w:ind w:left="5760" w:hanging="360"/>
      </w:pPr>
      <w:rPr>
        <w:rFonts w:ascii="Symbol" w:hAnsi="Symbol" w:hint="default"/>
      </w:rPr>
    </w:lvl>
    <w:lvl w:ilvl="8" w:tplc="8DB8610C"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51073A14"/>
    <w:multiLevelType w:val="multilevel"/>
    <w:tmpl w:val="20744E8C"/>
    <w:lvl w:ilvl="0">
      <w:start w:val="1"/>
      <w:numFmt w:val="bullet"/>
      <w:lvlText w:val=""/>
      <w:lvlJc w:val="left"/>
      <w:pPr>
        <w:ind w:left="720" w:hanging="360"/>
      </w:pPr>
      <w:rPr>
        <w:rFonts w:ascii="Symbol" w:hAnsi="Symbol" w:hint="default"/>
        <w:color w:val="auto"/>
        <w:sz w:val="22"/>
        <w:szCs w:val="22"/>
        <w:u w:val="none"/>
      </w:rPr>
    </w:lvl>
    <w:lvl w:ilvl="1">
      <w:start w:val="1"/>
      <w:numFmt w:val="bullet"/>
      <w:lvlText w:val="○"/>
      <w:lvlJc w:val="left"/>
      <w:pPr>
        <w:ind w:left="1440" w:hanging="360"/>
      </w:pPr>
      <w:rPr>
        <w:rFonts w:ascii="Arial" w:eastAsia="Arial" w:hAnsi="Arial" w:cs="Arial"/>
        <w:color w:val="565A5C"/>
        <w:sz w:val="27"/>
        <w:szCs w:val="27"/>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DC35082"/>
    <w:multiLevelType w:val="hybridMultilevel"/>
    <w:tmpl w:val="C2864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BC4516"/>
    <w:multiLevelType w:val="multilevel"/>
    <w:tmpl w:val="218A17D8"/>
    <w:lvl w:ilvl="0">
      <w:start w:val="1"/>
      <w:numFmt w:val="bullet"/>
      <w:pStyle w:val="ListBullet"/>
      <w:lvlText w:val=""/>
      <w:lvlJc w:val="left"/>
      <w:pPr>
        <w:ind w:left="144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791C0789"/>
    <w:multiLevelType w:val="multilevel"/>
    <w:tmpl w:val="73945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34394383">
    <w:abstractNumId w:val="13"/>
  </w:num>
  <w:num w:numId="2" w16cid:durableId="1013650957">
    <w:abstractNumId w:val="16"/>
  </w:num>
  <w:num w:numId="3" w16cid:durableId="965115129">
    <w:abstractNumId w:val="15"/>
  </w:num>
  <w:num w:numId="4" w16cid:durableId="731541522">
    <w:abstractNumId w:val="10"/>
  </w:num>
  <w:num w:numId="5" w16cid:durableId="822546508">
    <w:abstractNumId w:val="11"/>
  </w:num>
  <w:num w:numId="6" w16cid:durableId="2137411085">
    <w:abstractNumId w:val="12"/>
  </w:num>
  <w:num w:numId="7" w16cid:durableId="1206143379">
    <w:abstractNumId w:val="9"/>
  </w:num>
  <w:num w:numId="8" w16cid:durableId="838228396">
    <w:abstractNumId w:val="7"/>
  </w:num>
  <w:num w:numId="9" w16cid:durableId="1737506563">
    <w:abstractNumId w:val="6"/>
  </w:num>
  <w:num w:numId="10" w16cid:durableId="1325619617">
    <w:abstractNumId w:val="5"/>
  </w:num>
  <w:num w:numId="11" w16cid:durableId="594246615">
    <w:abstractNumId w:val="4"/>
  </w:num>
  <w:num w:numId="12" w16cid:durableId="1542010064">
    <w:abstractNumId w:val="8"/>
  </w:num>
  <w:num w:numId="13" w16cid:durableId="1860776467">
    <w:abstractNumId w:val="3"/>
  </w:num>
  <w:num w:numId="14" w16cid:durableId="1645313935">
    <w:abstractNumId w:val="2"/>
  </w:num>
  <w:num w:numId="15" w16cid:durableId="1291934515">
    <w:abstractNumId w:val="1"/>
  </w:num>
  <w:num w:numId="16" w16cid:durableId="1972590546">
    <w:abstractNumId w:val="0"/>
  </w:num>
  <w:num w:numId="17" w16cid:durableId="2083040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490905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590259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2615251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2MDMyNTQwNjO2sDBW0lEKTi0uzszPAykwrAUAwSkX6CwAAAA="/>
    <w:docVar w:name="dgnword-docGUID" w:val="{AFC40F9A-1D9C-495C-8332-93A2A0AF59AC}"/>
    <w:docVar w:name="dgnword-eventsink" w:val="1928403950128"/>
  </w:docVars>
  <w:rsids>
    <w:rsidRoot w:val="007B7AA1"/>
    <w:rsid w:val="0000099E"/>
    <w:rsid w:val="0000625B"/>
    <w:rsid w:val="00035447"/>
    <w:rsid w:val="000C7EC8"/>
    <w:rsid w:val="001847D8"/>
    <w:rsid w:val="002077BE"/>
    <w:rsid w:val="00211FCE"/>
    <w:rsid w:val="00316A44"/>
    <w:rsid w:val="0038592A"/>
    <w:rsid w:val="00423423"/>
    <w:rsid w:val="005C3904"/>
    <w:rsid w:val="005C53A0"/>
    <w:rsid w:val="005C5D49"/>
    <w:rsid w:val="006D2132"/>
    <w:rsid w:val="00747960"/>
    <w:rsid w:val="0075595F"/>
    <w:rsid w:val="007B7AA1"/>
    <w:rsid w:val="007E42E3"/>
    <w:rsid w:val="008203AF"/>
    <w:rsid w:val="0087334C"/>
    <w:rsid w:val="00902129"/>
    <w:rsid w:val="009E3949"/>
    <w:rsid w:val="009F5AF4"/>
    <w:rsid w:val="00A73D35"/>
    <w:rsid w:val="00AE1956"/>
    <w:rsid w:val="00B071DD"/>
    <w:rsid w:val="00B07E8E"/>
    <w:rsid w:val="00B44BF1"/>
    <w:rsid w:val="00B8449A"/>
    <w:rsid w:val="00BB2EC2"/>
    <w:rsid w:val="00BB3BE8"/>
    <w:rsid w:val="00C8651C"/>
    <w:rsid w:val="00C95BA6"/>
    <w:rsid w:val="00CA7667"/>
    <w:rsid w:val="00CD5D47"/>
    <w:rsid w:val="00D005EC"/>
    <w:rsid w:val="00EB3238"/>
    <w:rsid w:val="00F63307"/>
    <w:rsid w:val="00FA45EE"/>
    <w:rsid w:val="00FC350B"/>
    <w:rsid w:val="00FD4C02"/>
    <w:rsid w:val="00FD67EC"/>
    <w:rsid w:val="00FE30B7"/>
    <w:rsid w:val="00FF31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B2E76"/>
  <w15:docId w15:val="{67A2C27B-1798-4C0E-B6AA-FA22D72C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D49"/>
  </w:style>
  <w:style w:type="paragraph" w:styleId="Heading1">
    <w:name w:val="heading 1"/>
    <w:basedOn w:val="Normal"/>
    <w:next w:val="Normal"/>
    <w:uiPriority w:val="9"/>
    <w:qFormat/>
    <w:rsid w:val="00FA45EE"/>
    <w:pPr>
      <w:suppressAutoHyphens/>
      <w:spacing w:line="240" w:lineRule="auto"/>
      <w:contextualSpacing/>
      <w:jc w:val="center"/>
      <w:outlineLvl w:val="0"/>
    </w:pPr>
    <w:rPr>
      <w:rFonts w:ascii="Calibri" w:hAnsi="Calibri" w:cs="Calibri"/>
      <w:b/>
      <w:bCs/>
      <w:sz w:val="24"/>
      <w:szCs w:val="24"/>
    </w:rPr>
  </w:style>
  <w:style w:type="paragraph" w:styleId="Heading2">
    <w:name w:val="heading 2"/>
    <w:basedOn w:val="Normal"/>
    <w:next w:val="Normal"/>
    <w:uiPriority w:val="9"/>
    <w:unhideWhenUsed/>
    <w:qFormat/>
    <w:pPr>
      <w:keepNext/>
      <w:keepLines/>
      <w:outlineLvl w:val="1"/>
    </w:pPr>
    <w:rPr>
      <w:b/>
      <w:sz w:val="36"/>
      <w:szCs w:val="36"/>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FA45E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45EE"/>
    <w:rPr>
      <w:rFonts w:ascii="Segoe UI" w:hAnsi="Segoe UI" w:cs="Segoe UI"/>
      <w:sz w:val="18"/>
      <w:szCs w:val="18"/>
    </w:rPr>
  </w:style>
  <w:style w:type="paragraph" w:styleId="ListParagraph">
    <w:name w:val="List Paragraph"/>
    <w:basedOn w:val="Normal"/>
    <w:uiPriority w:val="34"/>
    <w:qFormat/>
    <w:rsid w:val="00FA45EE"/>
    <w:pPr>
      <w:ind w:left="720"/>
      <w:contextualSpacing/>
    </w:pPr>
  </w:style>
  <w:style w:type="character" w:styleId="CommentReference">
    <w:name w:val="annotation reference"/>
    <w:basedOn w:val="DefaultParagraphFont"/>
    <w:uiPriority w:val="99"/>
    <w:semiHidden/>
    <w:unhideWhenUsed/>
    <w:rsid w:val="00FA45EE"/>
    <w:rPr>
      <w:sz w:val="16"/>
      <w:szCs w:val="16"/>
    </w:rPr>
  </w:style>
  <w:style w:type="paragraph" w:styleId="CommentText">
    <w:name w:val="annotation text"/>
    <w:basedOn w:val="Normal"/>
    <w:link w:val="CommentTextChar"/>
    <w:uiPriority w:val="99"/>
    <w:semiHidden/>
    <w:unhideWhenUsed/>
    <w:rsid w:val="00FA45EE"/>
    <w:pPr>
      <w:spacing w:line="240" w:lineRule="auto"/>
    </w:pPr>
    <w:rPr>
      <w:sz w:val="20"/>
      <w:szCs w:val="20"/>
    </w:rPr>
  </w:style>
  <w:style w:type="character" w:customStyle="1" w:styleId="CommentTextChar">
    <w:name w:val="Comment Text Char"/>
    <w:basedOn w:val="DefaultParagraphFont"/>
    <w:link w:val="CommentText"/>
    <w:uiPriority w:val="99"/>
    <w:semiHidden/>
    <w:rsid w:val="00FA45EE"/>
    <w:rPr>
      <w:sz w:val="20"/>
      <w:szCs w:val="20"/>
    </w:rPr>
  </w:style>
  <w:style w:type="paragraph" w:styleId="CommentSubject">
    <w:name w:val="annotation subject"/>
    <w:basedOn w:val="CommentText"/>
    <w:next w:val="CommentText"/>
    <w:link w:val="CommentSubjectChar"/>
    <w:uiPriority w:val="99"/>
    <w:semiHidden/>
    <w:unhideWhenUsed/>
    <w:rsid w:val="00FA45EE"/>
    <w:rPr>
      <w:b/>
      <w:bCs/>
    </w:rPr>
  </w:style>
  <w:style w:type="character" w:customStyle="1" w:styleId="CommentSubjectChar">
    <w:name w:val="Comment Subject Char"/>
    <w:basedOn w:val="CommentTextChar"/>
    <w:link w:val="CommentSubject"/>
    <w:uiPriority w:val="99"/>
    <w:semiHidden/>
    <w:rsid w:val="00FA45EE"/>
    <w:rPr>
      <w:b/>
      <w:bCs/>
      <w:sz w:val="20"/>
      <w:szCs w:val="20"/>
    </w:rPr>
  </w:style>
  <w:style w:type="paragraph" w:styleId="ListBullet">
    <w:name w:val="List Bullet"/>
    <w:basedOn w:val="Normal"/>
    <w:uiPriority w:val="99"/>
    <w:unhideWhenUsed/>
    <w:rsid w:val="00902129"/>
    <w:pPr>
      <w:numPr>
        <w:numId w:val="3"/>
      </w:numPr>
      <w:suppressAutoHyphens/>
      <w:spacing w:line="240" w:lineRule="auto"/>
      <w:ind w:left="720"/>
      <w:contextualSpacing/>
    </w:pPr>
    <w:rPr>
      <w:rFonts w:ascii="Calibri" w:hAnsi="Calibri" w:cs="Calibri"/>
      <w:i/>
    </w:rPr>
  </w:style>
  <w:style w:type="paragraph" w:styleId="List">
    <w:name w:val="List"/>
    <w:basedOn w:val="Normal"/>
    <w:uiPriority w:val="99"/>
    <w:unhideWhenUsed/>
    <w:rsid w:val="00902129"/>
    <w:pPr>
      <w:numPr>
        <w:ilvl w:val="1"/>
        <w:numId w:val="5"/>
      </w:numPr>
      <w:suppressAutoHyphens/>
      <w:spacing w:line="240" w:lineRule="auto"/>
      <w:contextualSpacing/>
    </w:pPr>
    <w:rPr>
      <w:rFonts w:ascii="Calibri" w:hAnsi="Calibri" w:cs="Calibri"/>
      <w:i/>
    </w:rPr>
  </w:style>
  <w:style w:type="paragraph" w:styleId="List2">
    <w:name w:val="List 2"/>
    <w:basedOn w:val="Normal"/>
    <w:uiPriority w:val="99"/>
    <w:unhideWhenUsed/>
    <w:rsid w:val="00902129"/>
    <w:pPr>
      <w:ind w:left="720" w:hanging="360"/>
      <w:contextualSpacing/>
    </w:pPr>
  </w:style>
  <w:style w:type="paragraph" w:styleId="Revision">
    <w:name w:val="Revision"/>
    <w:hidden/>
    <w:uiPriority w:val="99"/>
    <w:semiHidden/>
    <w:rsid w:val="009E3949"/>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lcf76f155ced4ddcb4097134ff3c332f xmlns="ff8a4b2e-b0c8-4039-a689-d1a7f36f4382">
      <Terms xmlns="http://schemas.microsoft.com/office/infopath/2007/PartnerControls"/>
    </lcf76f155ced4ddcb4097134ff3c332f>
    <TaxCatchAll xmlns="f716dd8a-49a0-4c40-b209-038e1651b54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7" ma:contentTypeDescription="Create a new document." ma:contentTypeScope="" ma:versionID="6fb28caf7e03871e9a2c88981f2fa3d2">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f766bfe70fa72cf7d1c82a66d0909e44"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e3b6110-aa94-458c-b182-bd9b955b0bb5}" ma:internalName="TaxCatchAll"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153842-0F28-4ED4-B051-D3E89444FB7F}">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2D2AC8F8-2354-434F-ADDC-257380D3E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CDFC09-B715-465D-817D-EE892D8CE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Pages>
  <Words>2418</Words>
  <Characters>1378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MAT 243 Project Three Summary Report Template</vt:lpstr>
    </vt:vector>
  </TitlesOfParts>
  <Company/>
  <LinksUpToDate>false</LinksUpToDate>
  <CharactersWithSpaces>1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 243 Project Three Summary Report Template</dc:title>
  <dc:creator>Russo, Jordan</dc:creator>
  <cp:lastModifiedBy>Traver Yates</cp:lastModifiedBy>
  <cp:revision>8</cp:revision>
  <dcterms:created xsi:type="dcterms:W3CDTF">2022-09-12T16:54:00Z</dcterms:created>
  <dcterms:modified xsi:type="dcterms:W3CDTF">2023-02-20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ies>
</file>